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221C4" w14:textId="6040E7CC" w:rsidR="00ED644A" w:rsidRDefault="0013310F" w:rsidP="00ED644A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16BFF6E" wp14:editId="0732FE0C">
                <wp:extent cx="299720" cy="299720"/>
                <wp:effectExtent l="2540" t="0" r="2540" b="0"/>
                <wp:docPr id="1" name="Rectangle 2" descr="https://wmc.surewest.net/?_task=mail&amp;_action=get&amp;_mbox=INBOX&amp;_uid=3099&amp;_part=2&amp;_mimewarning=1&amp;_embed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9972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347FA3" id="Rectangle 2" o:spid="_x0000_s1026" alt="https://wmc.surewest.net/?_task=mail&amp;_action=get&amp;_mbox=INBOX&amp;_uid=3099&amp;_part=2&amp;_mimewarning=1&amp;_embed=1" style="width:23.6pt;height:2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" filled="f" stroked="f">
                <o:lock v:ext="edit" aspectratio="t"/>
                <w10:anchorlock/>
              </v:rect>
            </w:pict>
          </mc:Fallback>
        </mc:AlternateContent>
      </w:r>
    </w:p>
    <w:p w14:paraId="00562C9B" w14:textId="3182CD27" w:rsidR="000E4BBA" w:rsidRPr="00043AB9" w:rsidRDefault="00ED644A" w:rsidP="00ED644A">
      <w:pPr>
        <w:jc w:val="center"/>
        <w:rPr>
          <w:b/>
          <w:sz w:val="28"/>
          <w:szCs w:val="28"/>
        </w:rPr>
      </w:pPr>
      <w:r w:rsidRPr="00043AB9">
        <w:rPr>
          <w:b/>
          <w:sz w:val="28"/>
          <w:szCs w:val="28"/>
        </w:rPr>
        <w:t>Recommended Resources</w:t>
      </w:r>
      <w:r w:rsidR="000552EF">
        <w:rPr>
          <w:b/>
          <w:sz w:val="28"/>
          <w:szCs w:val="28"/>
        </w:rPr>
        <w:t xml:space="preserve"> on Dyslexia</w:t>
      </w:r>
    </w:p>
    <w:p w14:paraId="04F9E5F8" w14:textId="77777777" w:rsidR="000E4BBA" w:rsidRPr="000E4BBA" w:rsidRDefault="000E4BBA" w:rsidP="00ED644A">
      <w:pPr>
        <w:spacing w:after="0"/>
        <w:rPr>
          <w:b/>
          <w:sz w:val="24"/>
          <w:szCs w:val="24"/>
        </w:rPr>
      </w:pPr>
      <w:r w:rsidRPr="000E4BBA">
        <w:rPr>
          <w:b/>
          <w:sz w:val="24"/>
          <w:szCs w:val="24"/>
        </w:rPr>
        <w:t>Books</w:t>
      </w:r>
    </w:p>
    <w:p w14:paraId="01F7FC4B" w14:textId="77777777" w:rsidR="000E4BBA" w:rsidRPr="000552EF" w:rsidRDefault="000E4BBA" w:rsidP="000552E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552EF">
        <w:rPr>
          <w:i/>
          <w:sz w:val="24"/>
          <w:szCs w:val="24"/>
        </w:rPr>
        <w:t>Overcoming Dyslexia</w:t>
      </w:r>
      <w:r w:rsidRPr="000552EF">
        <w:rPr>
          <w:sz w:val="24"/>
          <w:szCs w:val="24"/>
        </w:rPr>
        <w:t xml:space="preserve"> by Dr. Sally Shaywitz</w:t>
      </w:r>
    </w:p>
    <w:p w14:paraId="219676A4" w14:textId="77777777" w:rsidR="000E4BBA" w:rsidRPr="000552EF" w:rsidRDefault="000E4BBA" w:rsidP="000552E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552EF">
        <w:rPr>
          <w:i/>
          <w:sz w:val="24"/>
          <w:szCs w:val="24"/>
        </w:rPr>
        <w:t>The Dyslexia Empowerment Plan</w:t>
      </w:r>
      <w:r w:rsidRPr="000552EF">
        <w:rPr>
          <w:sz w:val="24"/>
          <w:szCs w:val="24"/>
        </w:rPr>
        <w:t xml:space="preserve"> by Ben Foss</w:t>
      </w:r>
    </w:p>
    <w:p w14:paraId="24523762" w14:textId="769BDF1E" w:rsidR="00BD0757" w:rsidRPr="000552EF" w:rsidRDefault="00BD0757" w:rsidP="000552E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552EF">
        <w:rPr>
          <w:i/>
          <w:sz w:val="24"/>
          <w:szCs w:val="24"/>
        </w:rPr>
        <w:t>The Dyslexi</w:t>
      </w:r>
      <w:r w:rsidR="001C684E">
        <w:rPr>
          <w:i/>
          <w:sz w:val="24"/>
          <w:szCs w:val="24"/>
        </w:rPr>
        <w:t>c</w:t>
      </w:r>
      <w:r w:rsidRPr="000552EF">
        <w:rPr>
          <w:i/>
          <w:sz w:val="24"/>
          <w:szCs w:val="24"/>
        </w:rPr>
        <w:t xml:space="preserve"> Advantage</w:t>
      </w:r>
      <w:r w:rsidRPr="000552EF">
        <w:rPr>
          <w:sz w:val="24"/>
          <w:szCs w:val="24"/>
        </w:rPr>
        <w:t xml:space="preserve"> by Eide &amp; Eide</w:t>
      </w:r>
    </w:p>
    <w:p w14:paraId="17AC674E" w14:textId="1E305911" w:rsidR="000552EF" w:rsidRPr="000552EF" w:rsidRDefault="000552EF" w:rsidP="000552EF">
      <w:pPr>
        <w:pStyle w:val="ListParagraph"/>
        <w:numPr>
          <w:ilvl w:val="0"/>
          <w:numId w:val="2"/>
        </w:numPr>
        <w:spacing w:after="0"/>
        <w:rPr>
          <w:bCs/>
          <w:sz w:val="24"/>
          <w:szCs w:val="24"/>
        </w:rPr>
      </w:pPr>
      <w:r w:rsidRPr="000552EF">
        <w:rPr>
          <w:bCs/>
          <w:i/>
          <w:sz w:val="24"/>
          <w:szCs w:val="24"/>
        </w:rPr>
        <w:t>Dyslexia Advocate!</w:t>
      </w:r>
      <w:r w:rsidRPr="000552EF">
        <w:rPr>
          <w:bCs/>
          <w:sz w:val="24"/>
          <w:szCs w:val="24"/>
        </w:rPr>
        <w:t xml:space="preserve"> By Kelli-Sandman-Hurley</w:t>
      </w:r>
    </w:p>
    <w:p w14:paraId="47B71617" w14:textId="77777777" w:rsidR="00B86E30" w:rsidRDefault="00B86E30" w:rsidP="00ED644A">
      <w:pPr>
        <w:spacing w:after="0"/>
        <w:rPr>
          <w:b/>
          <w:sz w:val="24"/>
          <w:szCs w:val="24"/>
        </w:rPr>
      </w:pPr>
    </w:p>
    <w:p w14:paraId="55D73ECE" w14:textId="77777777" w:rsidR="000E4BBA" w:rsidRPr="000E4BBA" w:rsidRDefault="000E4BBA" w:rsidP="00ED644A">
      <w:pPr>
        <w:spacing w:after="0"/>
        <w:rPr>
          <w:b/>
          <w:sz w:val="24"/>
          <w:szCs w:val="24"/>
        </w:rPr>
      </w:pPr>
      <w:r w:rsidRPr="000E4BBA">
        <w:rPr>
          <w:b/>
          <w:sz w:val="24"/>
          <w:szCs w:val="24"/>
        </w:rPr>
        <w:t>Videos</w:t>
      </w:r>
    </w:p>
    <w:p w14:paraId="3D9150F5" w14:textId="77777777" w:rsidR="000E4BBA" w:rsidRPr="000E4BB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 xml:space="preserve">“Dyslexia: Symptoms and Solutions” </w:t>
      </w:r>
      <w:hyperlink r:id="rId5" w:history="1">
        <w:r w:rsidRPr="000E4BBA">
          <w:rPr>
            <w:rStyle w:val="Hyperlink"/>
            <w:sz w:val="24"/>
            <w:szCs w:val="24"/>
          </w:rPr>
          <w:t>http://dys-add.com/videos/dyslexiaSymptomsSolutions_Part01.html</w:t>
        </w:r>
      </w:hyperlink>
    </w:p>
    <w:p w14:paraId="0ADBA4F8" w14:textId="77777777" w:rsidR="000E4BBA" w:rsidRPr="000E4BB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>“Journey into Dyslexia” (2011)</w:t>
      </w:r>
    </w:p>
    <w:p w14:paraId="27546908" w14:textId="77777777" w:rsidR="000E4BBA" w:rsidRPr="000E4BB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>“Embracing Dyslexia” (2013)</w:t>
      </w:r>
    </w:p>
    <w:p w14:paraId="6C4E0E74" w14:textId="77777777" w:rsidR="000E4BB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>“The Big Picture” (2012)</w:t>
      </w:r>
    </w:p>
    <w:p w14:paraId="098D5AFA" w14:textId="77777777" w:rsidR="00F46B27" w:rsidRPr="000E4BBA" w:rsidRDefault="00F46B27" w:rsidP="00ED644A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acebook Chats with Susan Barton </w:t>
      </w:r>
      <w:hyperlink r:id="rId6" w:history="1">
        <w:r w:rsidRPr="001E3D94">
          <w:rPr>
            <w:rStyle w:val="Hyperlink"/>
            <w:sz w:val="24"/>
            <w:szCs w:val="24"/>
          </w:rPr>
          <w:t>http://www.asksusanbarton.com/video-chats/</w:t>
        </w:r>
      </w:hyperlink>
      <w:r>
        <w:rPr>
          <w:sz w:val="24"/>
          <w:szCs w:val="24"/>
        </w:rPr>
        <w:t xml:space="preserve"> </w:t>
      </w:r>
    </w:p>
    <w:p w14:paraId="0EE7CC6A" w14:textId="77777777" w:rsidR="00ED644A" w:rsidRDefault="00ED644A" w:rsidP="00ED644A">
      <w:pPr>
        <w:spacing w:after="0"/>
        <w:rPr>
          <w:b/>
          <w:sz w:val="24"/>
          <w:szCs w:val="24"/>
        </w:rPr>
      </w:pPr>
    </w:p>
    <w:p w14:paraId="6D99BCB2" w14:textId="77777777" w:rsidR="000E4BBA" w:rsidRPr="000E4BBA" w:rsidRDefault="000E4BBA" w:rsidP="00ED644A">
      <w:pPr>
        <w:spacing w:after="0"/>
        <w:rPr>
          <w:b/>
          <w:sz w:val="24"/>
          <w:szCs w:val="24"/>
        </w:rPr>
      </w:pPr>
      <w:r w:rsidRPr="000E4BBA">
        <w:rPr>
          <w:b/>
          <w:sz w:val="24"/>
          <w:szCs w:val="24"/>
        </w:rPr>
        <w:t>Websites</w:t>
      </w:r>
    </w:p>
    <w:p w14:paraId="3DE8EFBA" w14:textId="77777777" w:rsidR="000E4BBA" w:rsidRPr="000E4BB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 xml:space="preserve">Bright Solutions for Dyslexia, </w:t>
      </w:r>
      <w:hyperlink r:id="rId7" w:history="1">
        <w:r w:rsidRPr="000E4BBA">
          <w:rPr>
            <w:rStyle w:val="Hyperlink"/>
            <w:sz w:val="24"/>
            <w:szCs w:val="24"/>
          </w:rPr>
          <w:t>http://dys-add.com/index.html</w:t>
        </w:r>
      </w:hyperlink>
    </w:p>
    <w:p w14:paraId="2C417E2D" w14:textId="77777777" w:rsidR="00ED644A" w:rsidRDefault="000E4BBA" w:rsidP="00ED644A">
      <w:pPr>
        <w:spacing w:after="0"/>
        <w:rPr>
          <w:sz w:val="24"/>
          <w:szCs w:val="24"/>
        </w:rPr>
      </w:pPr>
      <w:r w:rsidRPr="000E4BBA">
        <w:rPr>
          <w:sz w:val="24"/>
          <w:szCs w:val="24"/>
        </w:rPr>
        <w:t xml:space="preserve">Learning Ally, </w:t>
      </w:r>
      <w:hyperlink r:id="rId8" w:history="1">
        <w:r w:rsidRPr="000E4BBA">
          <w:rPr>
            <w:rStyle w:val="Hyperlink"/>
            <w:sz w:val="24"/>
            <w:szCs w:val="24"/>
          </w:rPr>
          <w:t>https://www.learningally.org/</w:t>
        </w:r>
      </w:hyperlink>
    </w:p>
    <w:p w14:paraId="67924263" w14:textId="77777777" w:rsidR="00ED644A" w:rsidRDefault="000E4BBA" w:rsidP="00ED644A">
      <w:pPr>
        <w:spacing w:after="0"/>
        <w:rPr>
          <w:sz w:val="24"/>
          <w:szCs w:val="24"/>
        </w:rPr>
      </w:pPr>
      <w:r w:rsidRPr="000E4BBA">
        <w:rPr>
          <w:rStyle w:val="Strong"/>
          <w:b w:val="0"/>
          <w:sz w:val="24"/>
          <w:szCs w:val="24"/>
        </w:rPr>
        <w:t>International Dyslexia Association</w:t>
      </w:r>
      <w:r w:rsidR="00ED644A">
        <w:rPr>
          <w:rStyle w:val="Strong"/>
          <w:b w:val="0"/>
          <w:sz w:val="24"/>
          <w:szCs w:val="24"/>
        </w:rPr>
        <w:t xml:space="preserve">, </w:t>
      </w:r>
      <w:hyperlink r:id="rId9" w:tooltip="external link" w:history="1">
        <w:r w:rsidRPr="000E4BBA">
          <w:rPr>
            <w:rStyle w:val="Hyperlink"/>
            <w:sz w:val="24"/>
            <w:szCs w:val="24"/>
          </w:rPr>
          <w:t>www.interdys.org</w:t>
        </w:r>
      </w:hyperlink>
    </w:p>
    <w:p w14:paraId="7109B916" w14:textId="77777777" w:rsidR="00ED644A" w:rsidRDefault="000E4BBA" w:rsidP="00ED644A">
      <w:pPr>
        <w:spacing w:after="0"/>
        <w:rPr>
          <w:sz w:val="24"/>
          <w:szCs w:val="24"/>
        </w:rPr>
      </w:pPr>
      <w:r w:rsidRPr="000E4BBA">
        <w:rPr>
          <w:rStyle w:val="Strong"/>
          <w:b w:val="0"/>
          <w:sz w:val="24"/>
          <w:szCs w:val="24"/>
        </w:rPr>
        <w:t>Reading Rockets Explains Dyslexia</w:t>
      </w:r>
      <w:r w:rsidR="00ED644A">
        <w:rPr>
          <w:rStyle w:val="Strong"/>
          <w:b w:val="0"/>
          <w:sz w:val="24"/>
          <w:szCs w:val="24"/>
        </w:rPr>
        <w:t xml:space="preserve">, </w:t>
      </w:r>
      <w:r w:rsidRPr="000E4BBA">
        <w:rPr>
          <w:sz w:val="24"/>
          <w:szCs w:val="24"/>
        </w:rPr>
        <w:br/>
      </w:r>
      <w:hyperlink r:id="rId10" w:tooltip="external link" w:history="1">
        <w:r w:rsidRPr="000E4BBA">
          <w:rPr>
            <w:rStyle w:val="Hyperlink"/>
            <w:sz w:val="24"/>
            <w:szCs w:val="24"/>
          </w:rPr>
          <w:t>www.ReadingRockets.org/helping/questions/dyslexia</w:t>
        </w:r>
      </w:hyperlink>
    </w:p>
    <w:p w14:paraId="1D0E7B21" w14:textId="77777777" w:rsidR="00ED644A" w:rsidRDefault="000E4BBA" w:rsidP="00ED644A">
      <w:pPr>
        <w:spacing w:after="0"/>
        <w:rPr>
          <w:sz w:val="24"/>
          <w:szCs w:val="24"/>
        </w:rPr>
      </w:pPr>
      <w:r w:rsidRPr="000E4BBA">
        <w:rPr>
          <w:rStyle w:val="Strong"/>
          <w:b w:val="0"/>
          <w:sz w:val="24"/>
          <w:szCs w:val="24"/>
        </w:rPr>
        <w:t>Yale Center for Dyslexia &amp; Creativity</w:t>
      </w:r>
      <w:r w:rsidR="00ED644A">
        <w:rPr>
          <w:rStyle w:val="Strong"/>
          <w:b w:val="0"/>
          <w:sz w:val="24"/>
          <w:szCs w:val="24"/>
        </w:rPr>
        <w:t xml:space="preserve">, </w:t>
      </w:r>
      <w:r w:rsidRPr="000E4BBA">
        <w:rPr>
          <w:sz w:val="24"/>
          <w:szCs w:val="24"/>
        </w:rPr>
        <w:br/>
      </w:r>
      <w:hyperlink r:id="rId11" w:tooltip="external link" w:history="1">
        <w:r w:rsidRPr="000E4BBA">
          <w:rPr>
            <w:rStyle w:val="Hyperlink"/>
            <w:sz w:val="24"/>
            <w:szCs w:val="24"/>
          </w:rPr>
          <w:t>www.dyslexia.yale.edu/dyslexiastraighttalk.html</w:t>
        </w:r>
      </w:hyperlink>
    </w:p>
    <w:p w14:paraId="4F965776" w14:textId="77777777" w:rsidR="00FB4CD9" w:rsidRDefault="00FB4CD9" w:rsidP="00ED644A">
      <w:pPr>
        <w:spacing w:after="0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Understood </w:t>
      </w:r>
      <w:r w:rsidRPr="00FB4CD9">
        <w:rPr>
          <w:rStyle w:val="Strong"/>
          <w:b w:val="0"/>
          <w:i/>
          <w:sz w:val="24"/>
          <w:szCs w:val="24"/>
        </w:rPr>
        <w:t>for learning and attention problems</w:t>
      </w:r>
      <w:r>
        <w:rPr>
          <w:rStyle w:val="Strong"/>
          <w:b w:val="0"/>
          <w:sz w:val="24"/>
          <w:szCs w:val="24"/>
        </w:rPr>
        <w:t xml:space="preserve"> – Your Parent Tool Kit </w:t>
      </w:r>
      <w:hyperlink r:id="rId12" w:history="1">
        <w:r w:rsidRPr="001E3D94">
          <w:rPr>
            <w:rStyle w:val="Hyperlink"/>
            <w:sz w:val="24"/>
            <w:szCs w:val="24"/>
          </w:rPr>
          <w:t>https://www.understood.org/en</w:t>
        </w:r>
      </w:hyperlink>
    </w:p>
    <w:p w14:paraId="55A625BA" w14:textId="77777777" w:rsidR="000E4BBA" w:rsidRPr="000E4BBA" w:rsidRDefault="000E4BBA" w:rsidP="00ED644A">
      <w:pPr>
        <w:spacing w:after="0"/>
        <w:rPr>
          <w:sz w:val="24"/>
          <w:szCs w:val="24"/>
        </w:rPr>
      </w:pPr>
      <w:r w:rsidRPr="000E4BBA">
        <w:rPr>
          <w:rStyle w:val="Strong"/>
          <w:b w:val="0"/>
          <w:sz w:val="24"/>
          <w:szCs w:val="24"/>
        </w:rPr>
        <w:t>LD Online</w:t>
      </w:r>
      <w:r w:rsidR="00ED644A">
        <w:rPr>
          <w:rStyle w:val="Strong"/>
          <w:b w:val="0"/>
          <w:sz w:val="24"/>
          <w:szCs w:val="24"/>
        </w:rPr>
        <w:t xml:space="preserve">, </w:t>
      </w:r>
      <w:hyperlink r:id="rId13" w:tooltip="external link" w:history="1">
        <w:r w:rsidRPr="000E4BBA">
          <w:rPr>
            <w:rStyle w:val="Hyperlink"/>
            <w:sz w:val="24"/>
            <w:szCs w:val="24"/>
          </w:rPr>
          <w:t>www.LDOnline.org</w:t>
        </w:r>
      </w:hyperlink>
    </w:p>
    <w:p w14:paraId="620244EF" w14:textId="77777777" w:rsidR="00ED644A" w:rsidRDefault="00ED644A" w:rsidP="00ED644A">
      <w:pPr>
        <w:spacing w:after="0"/>
        <w:rPr>
          <w:b/>
          <w:sz w:val="24"/>
          <w:szCs w:val="24"/>
        </w:rPr>
      </w:pPr>
    </w:p>
    <w:p w14:paraId="0C1B620A" w14:textId="77777777" w:rsidR="000E4BBA" w:rsidRDefault="000E4BBA" w:rsidP="00ED644A">
      <w:pPr>
        <w:spacing w:after="0"/>
        <w:rPr>
          <w:sz w:val="24"/>
          <w:szCs w:val="24"/>
        </w:rPr>
      </w:pPr>
    </w:p>
    <w:p w14:paraId="264B8EA9" w14:textId="5CB6419B" w:rsidR="000552EF" w:rsidRDefault="000552EF" w:rsidP="000552EF">
      <w:pPr>
        <w:spacing w:after="0"/>
        <w:ind w:right="-1260"/>
        <w:rPr>
          <w:rFonts w:ascii="AR CENA" w:hAnsi="AR CENA"/>
          <w:color w:val="262626" w:themeColor="text1" w:themeTint="D9"/>
          <w:sz w:val="24"/>
          <w:szCs w:val="24"/>
        </w:rPr>
      </w:pPr>
      <w:r>
        <w:rPr>
          <w:rFonts w:ascii="AR CENA" w:hAnsi="AR CENA"/>
          <w:color w:val="262626" w:themeColor="text1" w:themeTint="D9"/>
          <w:sz w:val="24"/>
          <w:szCs w:val="24"/>
        </w:rPr>
        <w:t xml:space="preserve">Marci Peterson, MEd, </w:t>
      </w:r>
      <w:r w:rsidR="005E794C">
        <w:rPr>
          <w:rFonts w:ascii="AR CENA" w:hAnsi="AR CENA"/>
          <w:color w:val="262626" w:themeColor="text1" w:themeTint="D9"/>
          <w:sz w:val="24"/>
          <w:szCs w:val="24"/>
        </w:rPr>
        <w:t>BCET</w:t>
      </w:r>
      <w:r w:rsidRPr="00B265A7">
        <w:rPr>
          <w:rFonts w:ascii="AR CENA" w:hAnsi="AR CENA"/>
          <w:color w:val="262626" w:themeColor="text1" w:themeTint="D9"/>
          <w:sz w:val="24"/>
          <w:szCs w:val="24"/>
        </w:rPr>
        <w:t xml:space="preserve">- Roseville, CA </w:t>
      </w:r>
    </w:p>
    <w:p w14:paraId="3BACB167" w14:textId="77777777" w:rsidR="000552EF" w:rsidRDefault="000552EF" w:rsidP="000552EF">
      <w:pPr>
        <w:spacing w:after="0"/>
        <w:ind w:right="180"/>
        <w:rPr>
          <w:rFonts w:ascii="AR CENA" w:hAnsi="AR CENA"/>
          <w:color w:val="262626" w:themeColor="text1" w:themeTint="D9"/>
          <w:sz w:val="24"/>
          <w:szCs w:val="24"/>
        </w:rPr>
      </w:pPr>
      <w:r>
        <w:rPr>
          <w:rFonts w:ascii="AR CENA" w:hAnsi="AR CENA"/>
          <w:color w:val="262626" w:themeColor="text1" w:themeTint="D9"/>
          <w:sz w:val="24"/>
          <w:szCs w:val="24"/>
        </w:rPr>
        <w:t>916-521-6127</w:t>
      </w:r>
    </w:p>
    <w:p w14:paraId="118CCB9D" w14:textId="2AC587C6" w:rsidR="00043AB9" w:rsidRPr="00FB4CD9" w:rsidRDefault="00043AB9" w:rsidP="00FB4CD9">
      <w:pPr>
        <w:pStyle w:val="NoSpacing"/>
      </w:pPr>
    </w:p>
    <w:sectPr w:rsidR="00043AB9" w:rsidRPr="00FB4CD9" w:rsidSect="00E93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CENA">
    <w:altName w:val="Comic Sans MS"/>
    <w:charset w:val="00"/>
    <w:family w:val="auto"/>
    <w:pitch w:val="variable"/>
    <w:sig w:usb0="8000002F" w:usb1="0000000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5318C"/>
    <w:multiLevelType w:val="hybridMultilevel"/>
    <w:tmpl w:val="2042D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500A8"/>
    <w:multiLevelType w:val="hybridMultilevel"/>
    <w:tmpl w:val="D87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MLG0NDAxN7UwNjBW0lEKTi0uzszPAykwrgUAH0ThyiwAAAA="/>
  </w:docVars>
  <w:rsids>
    <w:rsidRoot w:val="000E4BBA"/>
    <w:rsid w:val="0000087A"/>
    <w:rsid w:val="0000111D"/>
    <w:rsid w:val="00002A25"/>
    <w:rsid w:val="00003490"/>
    <w:rsid w:val="00004FBE"/>
    <w:rsid w:val="0000610B"/>
    <w:rsid w:val="00006366"/>
    <w:rsid w:val="00006741"/>
    <w:rsid w:val="000070C0"/>
    <w:rsid w:val="000071F5"/>
    <w:rsid w:val="00010EE3"/>
    <w:rsid w:val="00011502"/>
    <w:rsid w:val="00011643"/>
    <w:rsid w:val="0001177B"/>
    <w:rsid w:val="00012C96"/>
    <w:rsid w:val="00012DA0"/>
    <w:rsid w:val="00013C4D"/>
    <w:rsid w:val="000163B0"/>
    <w:rsid w:val="0001654E"/>
    <w:rsid w:val="00017411"/>
    <w:rsid w:val="00017A6F"/>
    <w:rsid w:val="00017C82"/>
    <w:rsid w:val="00020D87"/>
    <w:rsid w:val="00023125"/>
    <w:rsid w:val="00024AA5"/>
    <w:rsid w:val="00025321"/>
    <w:rsid w:val="00025B7B"/>
    <w:rsid w:val="00025E05"/>
    <w:rsid w:val="00030230"/>
    <w:rsid w:val="00030661"/>
    <w:rsid w:val="00030F21"/>
    <w:rsid w:val="00031898"/>
    <w:rsid w:val="00033469"/>
    <w:rsid w:val="00033EA9"/>
    <w:rsid w:val="000355FB"/>
    <w:rsid w:val="00037AAB"/>
    <w:rsid w:val="00037C4C"/>
    <w:rsid w:val="00037FD7"/>
    <w:rsid w:val="0004038F"/>
    <w:rsid w:val="000416AD"/>
    <w:rsid w:val="000419D8"/>
    <w:rsid w:val="00041B7E"/>
    <w:rsid w:val="000424F3"/>
    <w:rsid w:val="00042C9C"/>
    <w:rsid w:val="00043551"/>
    <w:rsid w:val="00043914"/>
    <w:rsid w:val="00043AB9"/>
    <w:rsid w:val="00043B3D"/>
    <w:rsid w:val="00043BE2"/>
    <w:rsid w:val="0004449C"/>
    <w:rsid w:val="00044EB3"/>
    <w:rsid w:val="000468AA"/>
    <w:rsid w:val="00047868"/>
    <w:rsid w:val="00047A10"/>
    <w:rsid w:val="000505CE"/>
    <w:rsid w:val="000509A1"/>
    <w:rsid w:val="00050AD5"/>
    <w:rsid w:val="00050B94"/>
    <w:rsid w:val="00050BD0"/>
    <w:rsid w:val="00050E77"/>
    <w:rsid w:val="00051069"/>
    <w:rsid w:val="0005141C"/>
    <w:rsid w:val="00051C89"/>
    <w:rsid w:val="00051FF5"/>
    <w:rsid w:val="00053E2D"/>
    <w:rsid w:val="00054222"/>
    <w:rsid w:val="000544FC"/>
    <w:rsid w:val="000552EF"/>
    <w:rsid w:val="00055C3D"/>
    <w:rsid w:val="0005605A"/>
    <w:rsid w:val="00056590"/>
    <w:rsid w:val="000566A3"/>
    <w:rsid w:val="00056EC7"/>
    <w:rsid w:val="0005713F"/>
    <w:rsid w:val="00057475"/>
    <w:rsid w:val="00060567"/>
    <w:rsid w:val="000605F2"/>
    <w:rsid w:val="00060990"/>
    <w:rsid w:val="00061171"/>
    <w:rsid w:val="000612F7"/>
    <w:rsid w:val="0006143A"/>
    <w:rsid w:val="0006153A"/>
    <w:rsid w:val="00061D43"/>
    <w:rsid w:val="00063192"/>
    <w:rsid w:val="00063282"/>
    <w:rsid w:val="000646C0"/>
    <w:rsid w:val="00064AF9"/>
    <w:rsid w:val="00065991"/>
    <w:rsid w:val="00066184"/>
    <w:rsid w:val="000662DF"/>
    <w:rsid w:val="00066EB0"/>
    <w:rsid w:val="00067082"/>
    <w:rsid w:val="0006708A"/>
    <w:rsid w:val="0007003B"/>
    <w:rsid w:val="00071273"/>
    <w:rsid w:val="00074EDD"/>
    <w:rsid w:val="00076C93"/>
    <w:rsid w:val="00077366"/>
    <w:rsid w:val="00080003"/>
    <w:rsid w:val="000809B5"/>
    <w:rsid w:val="00080A3F"/>
    <w:rsid w:val="00080F6F"/>
    <w:rsid w:val="0008123C"/>
    <w:rsid w:val="0008200F"/>
    <w:rsid w:val="00084912"/>
    <w:rsid w:val="00085397"/>
    <w:rsid w:val="00085642"/>
    <w:rsid w:val="00085AE7"/>
    <w:rsid w:val="00086755"/>
    <w:rsid w:val="000868A0"/>
    <w:rsid w:val="00087E17"/>
    <w:rsid w:val="00091A9E"/>
    <w:rsid w:val="00093596"/>
    <w:rsid w:val="00093E14"/>
    <w:rsid w:val="00093EEB"/>
    <w:rsid w:val="000941EE"/>
    <w:rsid w:val="0009623B"/>
    <w:rsid w:val="000964AB"/>
    <w:rsid w:val="00096F5E"/>
    <w:rsid w:val="00097DFC"/>
    <w:rsid w:val="000A008C"/>
    <w:rsid w:val="000A0460"/>
    <w:rsid w:val="000A0765"/>
    <w:rsid w:val="000A12C2"/>
    <w:rsid w:val="000A1430"/>
    <w:rsid w:val="000A2453"/>
    <w:rsid w:val="000A291B"/>
    <w:rsid w:val="000A4D40"/>
    <w:rsid w:val="000A6292"/>
    <w:rsid w:val="000A6E81"/>
    <w:rsid w:val="000A73F5"/>
    <w:rsid w:val="000A743F"/>
    <w:rsid w:val="000B0AD5"/>
    <w:rsid w:val="000B0D14"/>
    <w:rsid w:val="000B184F"/>
    <w:rsid w:val="000B1CC2"/>
    <w:rsid w:val="000B22E3"/>
    <w:rsid w:val="000B35D3"/>
    <w:rsid w:val="000B35F9"/>
    <w:rsid w:val="000B40D1"/>
    <w:rsid w:val="000B4EE0"/>
    <w:rsid w:val="000B5D87"/>
    <w:rsid w:val="000B791C"/>
    <w:rsid w:val="000B7FC3"/>
    <w:rsid w:val="000C2192"/>
    <w:rsid w:val="000C4B6D"/>
    <w:rsid w:val="000C5294"/>
    <w:rsid w:val="000C545A"/>
    <w:rsid w:val="000C6954"/>
    <w:rsid w:val="000C703D"/>
    <w:rsid w:val="000D02C2"/>
    <w:rsid w:val="000D09E0"/>
    <w:rsid w:val="000D0CF4"/>
    <w:rsid w:val="000D0F33"/>
    <w:rsid w:val="000D1908"/>
    <w:rsid w:val="000D1F19"/>
    <w:rsid w:val="000D55B1"/>
    <w:rsid w:val="000D61C5"/>
    <w:rsid w:val="000D651C"/>
    <w:rsid w:val="000D7B0F"/>
    <w:rsid w:val="000E0652"/>
    <w:rsid w:val="000E0946"/>
    <w:rsid w:val="000E1B2B"/>
    <w:rsid w:val="000E1E4E"/>
    <w:rsid w:val="000E2BBE"/>
    <w:rsid w:val="000E3B26"/>
    <w:rsid w:val="000E4ABD"/>
    <w:rsid w:val="000E4BBA"/>
    <w:rsid w:val="000E50F5"/>
    <w:rsid w:val="000E594D"/>
    <w:rsid w:val="000E71EC"/>
    <w:rsid w:val="000F01C1"/>
    <w:rsid w:val="000F0F11"/>
    <w:rsid w:val="000F1380"/>
    <w:rsid w:val="000F181D"/>
    <w:rsid w:val="000F241C"/>
    <w:rsid w:val="000F250F"/>
    <w:rsid w:val="000F291A"/>
    <w:rsid w:val="000F3354"/>
    <w:rsid w:val="000F3AF1"/>
    <w:rsid w:val="000F4EF6"/>
    <w:rsid w:val="000F5DC0"/>
    <w:rsid w:val="000F5EB9"/>
    <w:rsid w:val="000F67A8"/>
    <w:rsid w:val="000F6AD4"/>
    <w:rsid w:val="000F6B84"/>
    <w:rsid w:val="000F6C77"/>
    <w:rsid w:val="000F7336"/>
    <w:rsid w:val="000F7568"/>
    <w:rsid w:val="000F7A52"/>
    <w:rsid w:val="00100042"/>
    <w:rsid w:val="00100787"/>
    <w:rsid w:val="00100A92"/>
    <w:rsid w:val="00101184"/>
    <w:rsid w:val="001013D3"/>
    <w:rsid w:val="0010182E"/>
    <w:rsid w:val="00101C94"/>
    <w:rsid w:val="00103C54"/>
    <w:rsid w:val="00103EC2"/>
    <w:rsid w:val="00103FC3"/>
    <w:rsid w:val="00105BB3"/>
    <w:rsid w:val="00106181"/>
    <w:rsid w:val="001066F0"/>
    <w:rsid w:val="00106953"/>
    <w:rsid w:val="001073A0"/>
    <w:rsid w:val="001078A9"/>
    <w:rsid w:val="00107A2A"/>
    <w:rsid w:val="00110F70"/>
    <w:rsid w:val="00111CED"/>
    <w:rsid w:val="001145F3"/>
    <w:rsid w:val="00116125"/>
    <w:rsid w:val="00117221"/>
    <w:rsid w:val="001173FF"/>
    <w:rsid w:val="001208FD"/>
    <w:rsid w:val="00120A7B"/>
    <w:rsid w:val="00120B1D"/>
    <w:rsid w:val="00122482"/>
    <w:rsid w:val="001245D9"/>
    <w:rsid w:val="00124DB0"/>
    <w:rsid w:val="001258A9"/>
    <w:rsid w:val="00125EFD"/>
    <w:rsid w:val="0012638A"/>
    <w:rsid w:val="0012665C"/>
    <w:rsid w:val="00127A09"/>
    <w:rsid w:val="00127F43"/>
    <w:rsid w:val="001304DA"/>
    <w:rsid w:val="001308C8"/>
    <w:rsid w:val="0013310F"/>
    <w:rsid w:val="00133303"/>
    <w:rsid w:val="00133EFE"/>
    <w:rsid w:val="00134093"/>
    <w:rsid w:val="00134BF9"/>
    <w:rsid w:val="00135A24"/>
    <w:rsid w:val="0014031E"/>
    <w:rsid w:val="001404C8"/>
    <w:rsid w:val="00141A0A"/>
    <w:rsid w:val="00142E67"/>
    <w:rsid w:val="001430B0"/>
    <w:rsid w:val="00143202"/>
    <w:rsid w:val="00143F4D"/>
    <w:rsid w:val="001442E6"/>
    <w:rsid w:val="0014509D"/>
    <w:rsid w:val="001466D8"/>
    <w:rsid w:val="00146B40"/>
    <w:rsid w:val="00146B67"/>
    <w:rsid w:val="00146DAC"/>
    <w:rsid w:val="00146E3F"/>
    <w:rsid w:val="0014764B"/>
    <w:rsid w:val="00147DD4"/>
    <w:rsid w:val="0015022A"/>
    <w:rsid w:val="0015040C"/>
    <w:rsid w:val="001507A3"/>
    <w:rsid w:val="0015196B"/>
    <w:rsid w:val="00151EF4"/>
    <w:rsid w:val="00153A8A"/>
    <w:rsid w:val="00154376"/>
    <w:rsid w:val="00154661"/>
    <w:rsid w:val="0015473D"/>
    <w:rsid w:val="0015475C"/>
    <w:rsid w:val="00154840"/>
    <w:rsid w:val="0015514C"/>
    <w:rsid w:val="00155597"/>
    <w:rsid w:val="001560CF"/>
    <w:rsid w:val="00156161"/>
    <w:rsid w:val="001565EC"/>
    <w:rsid w:val="0015731B"/>
    <w:rsid w:val="00157D4B"/>
    <w:rsid w:val="001608A8"/>
    <w:rsid w:val="00160FAB"/>
    <w:rsid w:val="001616BF"/>
    <w:rsid w:val="00162207"/>
    <w:rsid w:val="00162530"/>
    <w:rsid w:val="001625FE"/>
    <w:rsid w:val="00162D5F"/>
    <w:rsid w:val="0016317B"/>
    <w:rsid w:val="00163A35"/>
    <w:rsid w:val="001647D6"/>
    <w:rsid w:val="00164C32"/>
    <w:rsid w:val="00164DAD"/>
    <w:rsid w:val="001662B1"/>
    <w:rsid w:val="001673B3"/>
    <w:rsid w:val="001677A2"/>
    <w:rsid w:val="001703C9"/>
    <w:rsid w:val="0017075D"/>
    <w:rsid w:val="0017187E"/>
    <w:rsid w:val="00171C20"/>
    <w:rsid w:val="00172550"/>
    <w:rsid w:val="00172A25"/>
    <w:rsid w:val="00172B94"/>
    <w:rsid w:val="00172BB8"/>
    <w:rsid w:val="001747A4"/>
    <w:rsid w:val="00174C08"/>
    <w:rsid w:val="0017701F"/>
    <w:rsid w:val="001803E4"/>
    <w:rsid w:val="001809BB"/>
    <w:rsid w:val="001811D7"/>
    <w:rsid w:val="00181628"/>
    <w:rsid w:val="0018363F"/>
    <w:rsid w:val="001844C8"/>
    <w:rsid w:val="001857C7"/>
    <w:rsid w:val="00186335"/>
    <w:rsid w:val="00186B7B"/>
    <w:rsid w:val="0018709C"/>
    <w:rsid w:val="00187D28"/>
    <w:rsid w:val="00190625"/>
    <w:rsid w:val="00190815"/>
    <w:rsid w:val="00190D6D"/>
    <w:rsid w:val="00191EA4"/>
    <w:rsid w:val="00192169"/>
    <w:rsid w:val="00192462"/>
    <w:rsid w:val="001928CF"/>
    <w:rsid w:val="0019411E"/>
    <w:rsid w:val="00197445"/>
    <w:rsid w:val="001A0172"/>
    <w:rsid w:val="001A4688"/>
    <w:rsid w:val="001A4D21"/>
    <w:rsid w:val="001A4E49"/>
    <w:rsid w:val="001A519D"/>
    <w:rsid w:val="001A6A80"/>
    <w:rsid w:val="001A7CED"/>
    <w:rsid w:val="001B016C"/>
    <w:rsid w:val="001B0527"/>
    <w:rsid w:val="001B2C7B"/>
    <w:rsid w:val="001B3832"/>
    <w:rsid w:val="001B3B27"/>
    <w:rsid w:val="001B4403"/>
    <w:rsid w:val="001B4B2E"/>
    <w:rsid w:val="001B504B"/>
    <w:rsid w:val="001B5AAA"/>
    <w:rsid w:val="001B7178"/>
    <w:rsid w:val="001C1D90"/>
    <w:rsid w:val="001C26DF"/>
    <w:rsid w:val="001C327E"/>
    <w:rsid w:val="001C3C8B"/>
    <w:rsid w:val="001C4029"/>
    <w:rsid w:val="001C4672"/>
    <w:rsid w:val="001C6185"/>
    <w:rsid w:val="001C625F"/>
    <w:rsid w:val="001C63D1"/>
    <w:rsid w:val="001C684E"/>
    <w:rsid w:val="001C6B9F"/>
    <w:rsid w:val="001C6F2A"/>
    <w:rsid w:val="001C6FF5"/>
    <w:rsid w:val="001C7CDC"/>
    <w:rsid w:val="001D038D"/>
    <w:rsid w:val="001D10A4"/>
    <w:rsid w:val="001D1D3B"/>
    <w:rsid w:val="001D211C"/>
    <w:rsid w:val="001D2408"/>
    <w:rsid w:val="001D3DAF"/>
    <w:rsid w:val="001D53EE"/>
    <w:rsid w:val="001D68D0"/>
    <w:rsid w:val="001E0113"/>
    <w:rsid w:val="001E0493"/>
    <w:rsid w:val="001E06CF"/>
    <w:rsid w:val="001E0EF1"/>
    <w:rsid w:val="001E1821"/>
    <w:rsid w:val="001E1838"/>
    <w:rsid w:val="001E1C9D"/>
    <w:rsid w:val="001E2090"/>
    <w:rsid w:val="001E26F5"/>
    <w:rsid w:val="001E2C98"/>
    <w:rsid w:val="001E3708"/>
    <w:rsid w:val="001E3953"/>
    <w:rsid w:val="001E59FD"/>
    <w:rsid w:val="001E5E25"/>
    <w:rsid w:val="001E61CF"/>
    <w:rsid w:val="001E6A37"/>
    <w:rsid w:val="001E7EB6"/>
    <w:rsid w:val="001E7F2C"/>
    <w:rsid w:val="001F0A15"/>
    <w:rsid w:val="001F1EAD"/>
    <w:rsid w:val="001F2071"/>
    <w:rsid w:val="001F26E7"/>
    <w:rsid w:val="001F33B4"/>
    <w:rsid w:val="001F3E62"/>
    <w:rsid w:val="001F41FE"/>
    <w:rsid w:val="001F42BD"/>
    <w:rsid w:val="001F4869"/>
    <w:rsid w:val="001F581E"/>
    <w:rsid w:val="001F58A7"/>
    <w:rsid w:val="002006A4"/>
    <w:rsid w:val="00200A92"/>
    <w:rsid w:val="00200EED"/>
    <w:rsid w:val="0020153C"/>
    <w:rsid w:val="00201ADD"/>
    <w:rsid w:val="00201D16"/>
    <w:rsid w:val="00201FC6"/>
    <w:rsid w:val="00202464"/>
    <w:rsid w:val="0020284F"/>
    <w:rsid w:val="00204A53"/>
    <w:rsid w:val="00205768"/>
    <w:rsid w:val="00205786"/>
    <w:rsid w:val="00205EB6"/>
    <w:rsid w:val="00206343"/>
    <w:rsid w:val="00206884"/>
    <w:rsid w:val="00206D00"/>
    <w:rsid w:val="002074C3"/>
    <w:rsid w:val="002100AB"/>
    <w:rsid w:val="00211123"/>
    <w:rsid w:val="00211F7C"/>
    <w:rsid w:val="002124B4"/>
    <w:rsid w:val="00212975"/>
    <w:rsid w:val="00214643"/>
    <w:rsid w:val="00214804"/>
    <w:rsid w:val="00215296"/>
    <w:rsid w:val="002155BF"/>
    <w:rsid w:val="00215FBB"/>
    <w:rsid w:val="00217EF0"/>
    <w:rsid w:val="00221342"/>
    <w:rsid w:val="002215FF"/>
    <w:rsid w:val="00222B2B"/>
    <w:rsid w:val="00222C0C"/>
    <w:rsid w:val="002239D0"/>
    <w:rsid w:val="0022419D"/>
    <w:rsid w:val="002244AA"/>
    <w:rsid w:val="00224F14"/>
    <w:rsid w:val="00224F22"/>
    <w:rsid w:val="00225891"/>
    <w:rsid w:val="00225A27"/>
    <w:rsid w:val="002262EC"/>
    <w:rsid w:val="00226ABC"/>
    <w:rsid w:val="00226EBD"/>
    <w:rsid w:val="00227ACB"/>
    <w:rsid w:val="00230128"/>
    <w:rsid w:val="00230D02"/>
    <w:rsid w:val="002317D9"/>
    <w:rsid w:val="00232585"/>
    <w:rsid w:val="00234257"/>
    <w:rsid w:val="002350CE"/>
    <w:rsid w:val="002355B1"/>
    <w:rsid w:val="00235953"/>
    <w:rsid w:val="00235A03"/>
    <w:rsid w:val="00236650"/>
    <w:rsid w:val="00237482"/>
    <w:rsid w:val="00240960"/>
    <w:rsid w:val="002410C4"/>
    <w:rsid w:val="0024126D"/>
    <w:rsid w:val="002413DA"/>
    <w:rsid w:val="00241468"/>
    <w:rsid w:val="002414FF"/>
    <w:rsid w:val="00241517"/>
    <w:rsid w:val="002416C3"/>
    <w:rsid w:val="00241BA9"/>
    <w:rsid w:val="00243009"/>
    <w:rsid w:val="002431DE"/>
    <w:rsid w:val="0024370E"/>
    <w:rsid w:val="00243A4F"/>
    <w:rsid w:val="00243ABB"/>
    <w:rsid w:val="002440C2"/>
    <w:rsid w:val="00246430"/>
    <w:rsid w:val="00247A14"/>
    <w:rsid w:val="00247F85"/>
    <w:rsid w:val="00250850"/>
    <w:rsid w:val="002528CE"/>
    <w:rsid w:val="00252CD4"/>
    <w:rsid w:val="00253148"/>
    <w:rsid w:val="002535EF"/>
    <w:rsid w:val="0025429E"/>
    <w:rsid w:val="00254E43"/>
    <w:rsid w:val="00255EF7"/>
    <w:rsid w:val="00256BC3"/>
    <w:rsid w:val="002573C0"/>
    <w:rsid w:val="00257BFF"/>
    <w:rsid w:val="00257E35"/>
    <w:rsid w:val="00260272"/>
    <w:rsid w:val="00262401"/>
    <w:rsid w:val="00262930"/>
    <w:rsid w:val="0026511C"/>
    <w:rsid w:val="002653E8"/>
    <w:rsid w:val="00265E64"/>
    <w:rsid w:val="00267B7C"/>
    <w:rsid w:val="00267CD1"/>
    <w:rsid w:val="00270781"/>
    <w:rsid w:val="0027080E"/>
    <w:rsid w:val="00271F1F"/>
    <w:rsid w:val="00271FEF"/>
    <w:rsid w:val="00272E62"/>
    <w:rsid w:val="002733C5"/>
    <w:rsid w:val="00273D2B"/>
    <w:rsid w:val="0027412B"/>
    <w:rsid w:val="002745E9"/>
    <w:rsid w:val="00274CA8"/>
    <w:rsid w:val="00274D29"/>
    <w:rsid w:val="00274E7D"/>
    <w:rsid w:val="00276877"/>
    <w:rsid w:val="00276DC6"/>
    <w:rsid w:val="002774B1"/>
    <w:rsid w:val="002774F1"/>
    <w:rsid w:val="002803A1"/>
    <w:rsid w:val="002805AD"/>
    <w:rsid w:val="00280B4F"/>
    <w:rsid w:val="002815B4"/>
    <w:rsid w:val="00281956"/>
    <w:rsid w:val="00281A02"/>
    <w:rsid w:val="002827B7"/>
    <w:rsid w:val="00282E75"/>
    <w:rsid w:val="002834C0"/>
    <w:rsid w:val="002834FF"/>
    <w:rsid w:val="00283E91"/>
    <w:rsid w:val="002857DE"/>
    <w:rsid w:val="0028658F"/>
    <w:rsid w:val="00287F8D"/>
    <w:rsid w:val="00287FB9"/>
    <w:rsid w:val="00290044"/>
    <w:rsid w:val="00290730"/>
    <w:rsid w:val="002907F6"/>
    <w:rsid w:val="00292A91"/>
    <w:rsid w:val="00292FC0"/>
    <w:rsid w:val="002966C1"/>
    <w:rsid w:val="00297A82"/>
    <w:rsid w:val="00297D2F"/>
    <w:rsid w:val="002A06A2"/>
    <w:rsid w:val="002A0A84"/>
    <w:rsid w:val="002A15BC"/>
    <w:rsid w:val="002A3B6D"/>
    <w:rsid w:val="002A45FF"/>
    <w:rsid w:val="002A4E0D"/>
    <w:rsid w:val="002A4E4D"/>
    <w:rsid w:val="002A5D4B"/>
    <w:rsid w:val="002A5FBD"/>
    <w:rsid w:val="002A68A2"/>
    <w:rsid w:val="002A68CC"/>
    <w:rsid w:val="002A696B"/>
    <w:rsid w:val="002B0924"/>
    <w:rsid w:val="002B0A6C"/>
    <w:rsid w:val="002B0EBE"/>
    <w:rsid w:val="002B284B"/>
    <w:rsid w:val="002B2D97"/>
    <w:rsid w:val="002B37BC"/>
    <w:rsid w:val="002B381B"/>
    <w:rsid w:val="002B41D3"/>
    <w:rsid w:val="002B44B8"/>
    <w:rsid w:val="002B65ED"/>
    <w:rsid w:val="002B714A"/>
    <w:rsid w:val="002B7868"/>
    <w:rsid w:val="002B7C58"/>
    <w:rsid w:val="002C0828"/>
    <w:rsid w:val="002C1817"/>
    <w:rsid w:val="002C2B42"/>
    <w:rsid w:val="002C417D"/>
    <w:rsid w:val="002C4BBD"/>
    <w:rsid w:val="002C50A2"/>
    <w:rsid w:val="002C52EB"/>
    <w:rsid w:val="002C5DCD"/>
    <w:rsid w:val="002C6407"/>
    <w:rsid w:val="002C799E"/>
    <w:rsid w:val="002D15DC"/>
    <w:rsid w:val="002D25E6"/>
    <w:rsid w:val="002D29EC"/>
    <w:rsid w:val="002D4331"/>
    <w:rsid w:val="002D4808"/>
    <w:rsid w:val="002D4A85"/>
    <w:rsid w:val="002D548A"/>
    <w:rsid w:val="002D60E4"/>
    <w:rsid w:val="002D6502"/>
    <w:rsid w:val="002D68F4"/>
    <w:rsid w:val="002E1071"/>
    <w:rsid w:val="002E1380"/>
    <w:rsid w:val="002E1455"/>
    <w:rsid w:val="002E2280"/>
    <w:rsid w:val="002E2629"/>
    <w:rsid w:val="002E264D"/>
    <w:rsid w:val="002E27E3"/>
    <w:rsid w:val="002E34C5"/>
    <w:rsid w:val="002E3EFA"/>
    <w:rsid w:val="002E4913"/>
    <w:rsid w:val="002E4B88"/>
    <w:rsid w:val="002E6DB0"/>
    <w:rsid w:val="002E72E2"/>
    <w:rsid w:val="002E754A"/>
    <w:rsid w:val="002E7BB2"/>
    <w:rsid w:val="002F2273"/>
    <w:rsid w:val="002F261A"/>
    <w:rsid w:val="002F2E75"/>
    <w:rsid w:val="002F2E93"/>
    <w:rsid w:val="002F4342"/>
    <w:rsid w:val="002F4C63"/>
    <w:rsid w:val="002F4FA8"/>
    <w:rsid w:val="002F5526"/>
    <w:rsid w:val="002F5969"/>
    <w:rsid w:val="002F675E"/>
    <w:rsid w:val="002F6DEC"/>
    <w:rsid w:val="00300059"/>
    <w:rsid w:val="00300875"/>
    <w:rsid w:val="00300C39"/>
    <w:rsid w:val="003027B2"/>
    <w:rsid w:val="00303093"/>
    <w:rsid w:val="00303357"/>
    <w:rsid w:val="0030357D"/>
    <w:rsid w:val="00303C71"/>
    <w:rsid w:val="00304E6B"/>
    <w:rsid w:val="003055D2"/>
    <w:rsid w:val="00306312"/>
    <w:rsid w:val="003108C9"/>
    <w:rsid w:val="00310F2F"/>
    <w:rsid w:val="00311582"/>
    <w:rsid w:val="003126B9"/>
    <w:rsid w:val="0031292F"/>
    <w:rsid w:val="00312B0E"/>
    <w:rsid w:val="0031326E"/>
    <w:rsid w:val="00313EC1"/>
    <w:rsid w:val="00315501"/>
    <w:rsid w:val="00315F9C"/>
    <w:rsid w:val="0031668F"/>
    <w:rsid w:val="0031695A"/>
    <w:rsid w:val="00317243"/>
    <w:rsid w:val="003204C5"/>
    <w:rsid w:val="00320618"/>
    <w:rsid w:val="0032076D"/>
    <w:rsid w:val="003208F3"/>
    <w:rsid w:val="00321370"/>
    <w:rsid w:val="00321574"/>
    <w:rsid w:val="003225AA"/>
    <w:rsid w:val="00322DD5"/>
    <w:rsid w:val="003241B5"/>
    <w:rsid w:val="003241D9"/>
    <w:rsid w:val="00324566"/>
    <w:rsid w:val="00324A47"/>
    <w:rsid w:val="00324EF2"/>
    <w:rsid w:val="00325652"/>
    <w:rsid w:val="003259AE"/>
    <w:rsid w:val="00327488"/>
    <w:rsid w:val="0033094D"/>
    <w:rsid w:val="00331075"/>
    <w:rsid w:val="003311E8"/>
    <w:rsid w:val="0033126B"/>
    <w:rsid w:val="00331899"/>
    <w:rsid w:val="00331959"/>
    <w:rsid w:val="00331BB2"/>
    <w:rsid w:val="00332353"/>
    <w:rsid w:val="003326D0"/>
    <w:rsid w:val="00332957"/>
    <w:rsid w:val="0033363B"/>
    <w:rsid w:val="00333882"/>
    <w:rsid w:val="0033691D"/>
    <w:rsid w:val="00336F15"/>
    <w:rsid w:val="00337469"/>
    <w:rsid w:val="003379AA"/>
    <w:rsid w:val="003407D9"/>
    <w:rsid w:val="00340821"/>
    <w:rsid w:val="00340B0E"/>
    <w:rsid w:val="00341292"/>
    <w:rsid w:val="00342DC5"/>
    <w:rsid w:val="00342EFB"/>
    <w:rsid w:val="00342FE4"/>
    <w:rsid w:val="00343628"/>
    <w:rsid w:val="0034371A"/>
    <w:rsid w:val="003438CC"/>
    <w:rsid w:val="00346471"/>
    <w:rsid w:val="00351475"/>
    <w:rsid w:val="00351C2B"/>
    <w:rsid w:val="00353652"/>
    <w:rsid w:val="00353707"/>
    <w:rsid w:val="00354C84"/>
    <w:rsid w:val="00354F70"/>
    <w:rsid w:val="003552EA"/>
    <w:rsid w:val="003564A1"/>
    <w:rsid w:val="00356737"/>
    <w:rsid w:val="00356AF8"/>
    <w:rsid w:val="003572D5"/>
    <w:rsid w:val="00357668"/>
    <w:rsid w:val="0035767B"/>
    <w:rsid w:val="0035775F"/>
    <w:rsid w:val="0036171A"/>
    <w:rsid w:val="0036180E"/>
    <w:rsid w:val="003632C7"/>
    <w:rsid w:val="0036359E"/>
    <w:rsid w:val="00364919"/>
    <w:rsid w:val="003658A0"/>
    <w:rsid w:val="0036638B"/>
    <w:rsid w:val="00367EFB"/>
    <w:rsid w:val="003706C9"/>
    <w:rsid w:val="00370E37"/>
    <w:rsid w:val="003711C0"/>
    <w:rsid w:val="00371733"/>
    <w:rsid w:val="00371CC4"/>
    <w:rsid w:val="0037237E"/>
    <w:rsid w:val="00373993"/>
    <w:rsid w:val="00373B12"/>
    <w:rsid w:val="00374EAB"/>
    <w:rsid w:val="00374ED8"/>
    <w:rsid w:val="00375CB6"/>
    <w:rsid w:val="00376DB9"/>
    <w:rsid w:val="00381996"/>
    <w:rsid w:val="00382026"/>
    <w:rsid w:val="0038235E"/>
    <w:rsid w:val="00382429"/>
    <w:rsid w:val="003834B0"/>
    <w:rsid w:val="00383E57"/>
    <w:rsid w:val="003849F2"/>
    <w:rsid w:val="00384FB6"/>
    <w:rsid w:val="003858C9"/>
    <w:rsid w:val="0038593D"/>
    <w:rsid w:val="00387B3C"/>
    <w:rsid w:val="0039034D"/>
    <w:rsid w:val="00392461"/>
    <w:rsid w:val="00393D22"/>
    <w:rsid w:val="00393D7A"/>
    <w:rsid w:val="00393F9C"/>
    <w:rsid w:val="00394403"/>
    <w:rsid w:val="00394740"/>
    <w:rsid w:val="00397943"/>
    <w:rsid w:val="00397CBD"/>
    <w:rsid w:val="003A0E3C"/>
    <w:rsid w:val="003A163F"/>
    <w:rsid w:val="003A1FD1"/>
    <w:rsid w:val="003A2167"/>
    <w:rsid w:val="003A361F"/>
    <w:rsid w:val="003A370F"/>
    <w:rsid w:val="003A4469"/>
    <w:rsid w:val="003A4627"/>
    <w:rsid w:val="003A571D"/>
    <w:rsid w:val="003A644E"/>
    <w:rsid w:val="003A68B0"/>
    <w:rsid w:val="003A73D5"/>
    <w:rsid w:val="003B03E2"/>
    <w:rsid w:val="003B04A9"/>
    <w:rsid w:val="003B0A67"/>
    <w:rsid w:val="003B0C0C"/>
    <w:rsid w:val="003B1F05"/>
    <w:rsid w:val="003B294E"/>
    <w:rsid w:val="003B313D"/>
    <w:rsid w:val="003B3B5A"/>
    <w:rsid w:val="003B3B5D"/>
    <w:rsid w:val="003B41F6"/>
    <w:rsid w:val="003B4AFF"/>
    <w:rsid w:val="003B4DAE"/>
    <w:rsid w:val="003B753A"/>
    <w:rsid w:val="003B754F"/>
    <w:rsid w:val="003B7934"/>
    <w:rsid w:val="003B79B9"/>
    <w:rsid w:val="003C003B"/>
    <w:rsid w:val="003C0086"/>
    <w:rsid w:val="003C1170"/>
    <w:rsid w:val="003C16F0"/>
    <w:rsid w:val="003C236B"/>
    <w:rsid w:val="003C23DE"/>
    <w:rsid w:val="003C28A8"/>
    <w:rsid w:val="003C3474"/>
    <w:rsid w:val="003C3AB2"/>
    <w:rsid w:val="003C3C1C"/>
    <w:rsid w:val="003C473F"/>
    <w:rsid w:val="003C4B62"/>
    <w:rsid w:val="003D0325"/>
    <w:rsid w:val="003D0FF0"/>
    <w:rsid w:val="003D1295"/>
    <w:rsid w:val="003D1DF6"/>
    <w:rsid w:val="003D1EF8"/>
    <w:rsid w:val="003D282E"/>
    <w:rsid w:val="003D34CD"/>
    <w:rsid w:val="003D3607"/>
    <w:rsid w:val="003D362A"/>
    <w:rsid w:val="003D47BB"/>
    <w:rsid w:val="003D4ECB"/>
    <w:rsid w:val="003D56F1"/>
    <w:rsid w:val="003D5FDD"/>
    <w:rsid w:val="003D66CC"/>
    <w:rsid w:val="003E02FF"/>
    <w:rsid w:val="003E05A9"/>
    <w:rsid w:val="003E12E9"/>
    <w:rsid w:val="003E1D4F"/>
    <w:rsid w:val="003E4175"/>
    <w:rsid w:val="003E4226"/>
    <w:rsid w:val="003E4C04"/>
    <w:rsid w:val="003F079A"/>
    <w:rsid w:val="003F1489"/>
    <w:rsid w:val="003F1670"/>
    <w:rsid w:val="003F1822"/>
    <w:rsid w:val="003F2044"/>
    <w:rsid w:val="003F295E"/>
    <w:rsid w:val="003F2C2A"/>
    <w:rsid w:val="003F588B"/>
    <w:rsid w:val="003F63F9"/>
    <w:rsid w:val="003F648D"/>
    <w:rsid w:val="003F66A7"/>
    <w:rsid w:val="004001C6"/>
    <w:rsid w:val="00400D00"/>
    <w:rsid w:val="00400DAF"/>
    <w:rsid w:val="004012C8"/>
    <w:rsid w:val="0040184D"/>
    <w:rsid w:val="004027AC"/>
    <w:rsid w:val="00402B26"/>
    <w:rsid w:val="004036CC"/>
    <w:rsid w:val="00404F5F"/>
    <w:rsid w:val="00406127"/>
    <w:rsid w:val="004075E2"/>
    <w:rsid w:val="00410B47"/>
    <w:rsid w:val="00410C4A"/>
    <w:rsid w:val="00410F8B"/>
    <w:rsid w:val="004126DA"/>
    <w:rsid w:val="00414A3B"/>
    <w:rsid w:val="004151DD"/>
    <w:rsid w:val="004152B0"/>
    <w:rsid w:val="00416681"/>
    <w:rsid w:val="00416CC5"/>
    <w:rsid w:val="00416E46"/>
    <w:rsid w:val="00421038"/>
    <w:rsid w:val="004226AB"/>
    <w:rsid w:val="00424C68"/>
    <w:rsid w:val="00425F41"/>
    <w:rsid w:val="00427533"/>
    <w:rsid w:val="00430E96"/>
    <w:rsid w:val="00431C94"/>
    <w:rsid w:val="00432536"/>
    <w:rsid w:val="00433205"/>
    <w:rsid w:val="004332AC"/>
    <w:rsid w:val="00433AF0"/>
    <w:rsid w:val="00433BE5"/>
    <w:rsid w:val="00434DD6"/>
    <w:rsid w:val="0043630A"/>
    <w:rsid w:val="00436319"/>
    <w:rsid w:val="00436860"/>
    <w:rsid w:val="00436893"/>
    <w:rsid w:val="0043692B"/>
    <w:rsid w:val="00437913"/>
    <w:rsid w:val="00437B57"/>
    <w:rsid w:val="00437D7F"/>
    <w:rsid w:val="0044005F"/>
    <w:rsid w:val="004400DB"/>
    <w:rsid w:val="0044075D"/>
    <w:rsid w:val="00441025"/>
    <w:rsid w:val="00441FAD"/>
    <w:rsid w:val="00442011"/>
    <w:rsid w:val="00443885"/>
    <w:rsid w:val="00445384"/>
    <w:rsid w:val="00445CC2"/>
    <w:rsid w:val="00445D6B"/>
    <w:rsid w:val="00445E4B"/>
    <w:rsid w:val="00446000"/>
    <w:rsid w:val="004464B3"/>
    <w:rsid w:val="00446F92"/>
    <w:rsid w:val="00450D7D"/>
    <w:rsid w:val="00451BEC"/>
    <w:rsid w:val="00453217"/>
    <w:rsid w:val="00453779"/>
    <w:rsid w:val="00453B4D"/>
    <w:rsid w:val="00453F2E"/>
    <w:rsid w:val="004548E9"/>
    <w:rsid w:val="0045574E"/>
    <w:rsid w:val="0045592A"/>
    <w:rsid w:val="00456917"/>
    <w:rsid w:val="00456A87"/>
    <w:rsid w:val="0045770C"/>
    <w:rsid w:val="00457D88"/>
    <w:rsid w:val="004605F1"/>
    <w:rsid w:val="00460D76"/>
    <w:rsid w:val="004613B7"/>
    <w:rsid w:val="0046212E"/>
    <w:rsid w:val="004629C1"/>
    <w:rsid w:val="00463549"/>
    <w:rsid w:val="004644E7"/>
    <w:rsid w:val="00464FAB"/>
    <w:rsid w:val="004651A3"/>
    <w:rsid w:val="00466CF1"/>
    <w:rsid w:val="00470C3C"/>
    <w:rsid w:val="0047175A"/>
    <w:rsid w:val="00471879"/>
    <w:rsid w:val="00473EDC"/>
    <w:rsid w:val="00474010"/>
    <w:rsid w:val="00475176"/>
    <w:rsid w:val="00476A30"/>
    <w:rsid w:val="00480363"/>
    <w:rsid w:val="00480C00"/>
    <w:rsid w:val="004816BA"/>
    <w:rsid w:val="0048190E"/>
    <w:rsid w:val="00481F57"/>
    <w:rsid w:val="00483D38"/>
    <w:rsid w:val="00485346"/>
    <w:rsid w:val="00486B36"/>
    <w:rsid w:val="00487637"/>
    <w:rsid w:val="004903E4"/>
    <w:rsid w:val="004908F7"/>
    <w:rsid w:val="00490D18"/>
    <w:rsid w:val="0049122C"/>
    <w:rsid w:val="0049232A"/>
    <w:rsid w:val="0049269C"/>
    <w:rsid w:val="00494B09"/>
    <w:rsid w:val="00496ABF"/>
    <w:rsid w:val="00497A05"/>
    <w:rsid w:val="004A116E"/>
    <w:rsid w:val="004A1272"/>
    <w:rsid w:val="004A256F"/>
    <w:rsid w:val="004A2594"/>
    <w:rsid w:val="004A2F01"/>
    <w:rsid w:val="004A33A6"/>
    <w:rsid w:val="004A349C"/>
    <w:rsid w:val="004A3696"/>
    <w:rsid w:val="004A3F11"/>
    <w:rsid w:val="004A3F6E"/>
    <w:rsid w:val="004A44F5"/>
    <w:rsid w:val="004A5925"/>
    <w:rsid w:val="004A686B"/>
    <w:rsid w:val="004A7511"/>
    <w:rsid w:val="004A78F0"/>
    <w:rsid w:val="004A7BE8"/>
    <w:rsid w:val="004B14A4"/>
    <w:rsid w:val="004B1537"/>
    <w:rsid w:val="004B1F17"/>
    <w:rsid w:val="004B213F"/>
    <w:rsid w:val="004B38A3"/>
    <w:rsid w:val="004B3EE0"/>
    <w:rsid w:val="004B47E1"/>
    <w:rsid w:val="004B527C"/>
    <w:rsid w:val="004B5893"/>
    <w:rsid w:val="004B5F59"/>
    <w:rsid w:val="004B6450"/>
    <w:rsid w:val="004B72FD"/>
    <w:rsid w:val="004B7F6E"/>
    <w:rsid w:val="004C014A"/>
    <w:rsid w:val="004C0784"/>
    <w:rsid w:val="004C0E51"/>
    <w:rsid w:val="004C1635"/>
    <w:rsid w:val="004C1C60"/>
    <w:rsid w:val="004C2FDF"/>
    <w:rsid w:val="004C338F"/>
    <w:rsid w:val="004C415F"/>
    <w:rsid w:val="004C57B0"/>
    <w:rsid w:val="004C5964"/>
    <w:rsid w:val="004C5DD8"/>
    <w:rsid w:val="004C6F4B"/>
    <w:rsid w:val="004C7147"/>
    <w:rsid w:val="004C7255"/>
    <w:rsid w:val="004C72BC"/>
    <w:rsid w:val="004D01D3"/>
    <w:rsid w:val="004D06EA"/>
    <w:rsid w:val="004D0B31"/>
    <w:rsid w:val="004D0C55"/>
    <w:rsid w:val="004D23BE"/>
    <w:rsid w:val="004D2E24"/>
    <w:rsid w:val="004D3B4D"/>
    <w:rsid w:val="004D578E"/>
    <w:rsid w:val="004D6292"/>
    <w:rsid w:val="004D7DB2"/>
    <w:rsid w:val="004E086D"/>
    <w:rsid w:val="004E0DA8"/>
    <w:rsid w:val="004E10EB"/>
    <w:rsid w:val="004E1327"/>
    <w:rsid w:val="004E1717"/>
    <w:rsid w:val="004E173E"/>
    <w:rsid w:val="004E2C00"/>
    <w:rsid w:val="004E3824"/>
    <w:rsid w:val="004E396F"/>
    <w:rsid w:val="004E3FE9"/>
    <w:rsid w:val="004E437B"/>
    <w:rsid w:val="004E47A2"/>
    <w:rsid w:val="004E4FB5"/>
    <w:rsid w:val="004E5B1A"/>
    <w:rsid w:val="004E7750"/>
    <w:rsid w:val="004E7BEC"/>
    <w:rsid w:val="004F1010"/>
    <w:rsid w:val="004F1AF0"/>
    <w:rsid w:val="004F253E"/>
    <w:rsid w:val="004F29A0"/>
    <w:rsid w:val="004F3001"/>
    <w:rsid w:val="004F3540"/>
    <w:rsid w:val="004F3954"/>
    <w:rsid w:val="004F4126"/>
    <w:rsid w:val="004F5A89"/>
    <w:rsid w:val="004F64E0"/>
    <w:rsid w:val="004F660E"/>
    <w:rsid w:val="00500175"/>
    <w:rsid w:val="005014BC"/>
    <w:rsid w:val="00501E1F"/>
    <w:rsid w:val="0050237A"/>
    <w:rsid w:val="00502763"/>
    <w:rsid w:val="005030F4"/>
    <w:rsid w:val="00503407"/>
    <w:rsid w:val="00503572"/>
    <w:rsid w:val="00505E24"/>
    <w:rsid w:val="00505F83"/>
    <w:rsid w:val="0050644D"/>
    <w:rsid w:val="005070FB"/>
    <w:rsid w:val="00507171"/>
    <w:rsid w:val="005100AD"/>
    <w:rsid w:val="005103D9"/>
    <w:rsid w:val="00510D66"/>
    <w:rsid w:val="0051155E"/>
    <w:rsid w:val="005142DC"/>
    <w:rsid w:val="005148F1"/>
    <w:rsid w:val="00514CDB"/>
    <w:rsid w:val="0051525D"/>
    <w:rsid w:val="00516C3B"/>
    <w:rsid w:val="00517240"/>
    <w:rsid w:val="0052067E"/>
    <w:rsid w:val="00520695"/>
    <w:rsid w:val="00520884"/>
    <w:rsid w:val="00520C86"/>
    <w:rsid w:val="005213F2"/>
    <w:rsid w:val="005220BB"/>
    <w:rsid w:val="00523146"/>
    <w:rsid w:val="005233A4"/>
    <w:rsid w:val="005234E5"/>
    <w:rsid w:val="00523D53"/>
    <w:rsid w:val="00524341"/>
    <w:rsid w:val="00524842"/>
    <w:rsid w:val="00525036"/>
    <w:rsid w:val="005250AC"/>
    <w:rsid w:val="00525BB1"/>
    <w:rsid w:val="00526181"/>
    <w:rsid w:val="00527516"/>
    <w:rsid w:val="00527968"/>
    <w:rsid w:val="005317A2"/>
    <w:rsid w:val="0053217E"/>
    <w:rsid w:val="00533BDD"/>
    <w:rsid w:val="0053554C"/>
    <w:rsid w:val="00536BFC"/>
    <w:rsid w:val="005377D8"/>
    <w:rsid w:val="00541828"/>
    <w:rsid w:val="00541C29"/>
    <w:rsid w:val="00542920"/>
    <w:rsid w:val="00542943"/>
    <w:rsid w:val="005429EF"/>
    <w:rsid w:val="005440D3"/>
    <w:rsid w:val="005449C2"/>
    <w:rsid w:val="005452BC"/>
    <w:rsid w:val="00545E23"/>
    <w:rsid w:val="00546151"/>
    <w:rsid w:val="005479AF"/>
    <w:rsid w:val="00551501"/>
    <w:rsid w:val="00551DF5"/>
    <w:rsid w:val="0055449F"/>
    <w:rsid w:val="005545D3"/>
    <w:rsid w:val="00555816"/>
    <w:rsid w:val="0055586D"/>
    <w:rsid w:val="00555944"/>
    <w:rsid w:val="00555BF8"/>
    <w:rsid w:val="00556BBB"/>
    <w:rsid w:val="00556BF0"/>
    <w:rsid w:val="00560BEE"/>
    <w:rsid w:val="00560FB4"/>
    <w:rsid w:val="00561853"/>
    <w:rsid w:val="0056227C"/>
    <w:rsid w:val="00562D86"/>
    <w:rsid w:val="00562EE3"/>
    <w:rsid w:val="00563531"/>
    <w:rsid w:val="0056533C"/>
    <w:rsid w:val="00565371"/>
    <w:rsid w:val="00565A9A"/>
    <w:rsid w:val="00566045"/>
    <w:rsid w:val="00567DE7"/>
    <w:rsid w:val="00567E04"/>
    <w:rsid w:val="00570E9E"/>
    <w:rsid w:val="0057205B"/>
    <w:rsid w:val="00572E7C"/>
    <w:rsid w:val="00573149"/>
    <w:rsid w:val="0057318A"/>
    <w:rsid w:val="00573868"/>
    <w:rsid w:val="00574DA7"/>
    <w:rsid w:val="00575195"/>
    <w:rsid w:val="00576E37"/>
    <w:rsid w:val="005770BA"/>
    <w:rsid w:val="0057749F"/>
    <w:rsid w:val="005775E7"/>
    <w:rsid w:val="00577979"/>
    <w:rsid w:val="005805BB"/>
    <w:rsid w:val="00580CB2"/>
    <w:rsid w:val="005810C2"/>
    <w:rsid w:val="00581620"/>
    <w:rsid w:val="00582E98"/>
    <w:rsid w:val="00583471"/>
    <w:rsid w:val="00584387"/>
    <w:rsid w:val="00584619"/>
    <w:rsid w:val="00584780"/>
    <w:rsid w:val="00584EAB"/>
    <w:rsid w:val="005860B7"/>
    <w:rsid w:val="00586691"/>
    <w:rsid w:val="00586B43"/>
    <w:rsid w:val="00590237"/>
    <w:rsid w:val="00590FBA"/>
    <w:rsid w:val="00591A39"/>
    <w:rsid w:val="005925F5"/>
    <w:rsid w:val="00593101"/>
    <w:rsid w:val="005936CD"/>
    <w:rsid w:val="005939B0"/>
    <w:rsid w:val="00593E80"/>
    <w:rsid w:val="00593F05"/>
    <w:rsid w:val="00595500"/>
    <w:rsid w:val="0059725D"/>
    <w:rsid w:val="005A06DC"/>
    <w:rsid w:val="005A0EF4"/>
    <w:rsid w:val="005A207C"/>
    <w:rsid w:val="005A2091"/>
    <w:rsid w:val="005A39A3"/>
    <w:rsid w:val="005A4BF4"/>
    <w:rsid w:val="005A5C20"/>
    <w:rsid w:val="005A6C89"/>
    <w:rsid w:val="005A7DC4"/>
    <w:rsid w:val="005B07D3"/>
    <w:rsid w:val="005B184E"/>
    <w:rsid w:val="005B1A10"/>
    <w:rsid w:val="005B2BAC"/>
    <w:rsid w:val="005B34B1"/>
    <w:rsid w:val="005B398F"/>
    <w:rsid w:val="005B4534"/>
    <w:rsid w:val="005B5FFE"/>
    <w:rsid w:val="005B66DB"/>
    <w:rsid w:val="005C076B"/>
    <w:rsid w:val="005C119E"/>
    <w:rsid w:val="005C1B2F"/>
    <w:rsid w:val="005C2659"/>
    <w:rsid w:val="005C28AA"/>
    <w:rsid w:val="005C49C1"/>
    <w:rsid w:val="005C5989"/>
    <w:rsid w:val="005C630E"/>
    <w:rsid w:val="005C6315"/>
    <w:rsid w:val="005C70CD"/>
    <w:rsid w:val="005C7998"/>
    <w:rsid w:val="005D0411"/>
    <w:rsid w:val="005D0983"/>
    <w:rsid w:val="005D1C6B"/>
    <w:rsid w:val="005D4076"/>
    <w:rsid w:val="005D41E1"/>
    <w:rsid w:val="005D4379"/>
    <w:rsid w:val="005D4EDA"/>
    <w:rsid w:val="005D53A0"/>
    <w:rsid w:val="005D54C7"/>
    <w:rsid w:val="005D5522"/>
    <w:rsid w:val="005D5D55"/>
    <w:rsid w:val="005D6D15"/>
    <w:rsid w:val="005D7637"/>
    <w:rsid w:val="005D7D0C"/>
    <w:rsid w:val="005D7D11"/>
    <w:rsid w:val="005E00DA"/>
    <w:rsid w:val="005E0457"/>
    <w:rsid w:val="005E0C2F"/>
    <w:rsid w:val="005E1808"/>
    <w:rsid w:val="005E1D07"/>
    <w:rsid w:val="005E1FFF"/>
    <w:rsid w:val="005E443E"/>
    <w:rsid w:val="005E4763"/>
    <w:rsid w:val="005E516D"/>
    <w:rsid w:val="005E611D"/>
    <w:rsid w:val="005E6730"/>
    <w:rsid w:val="005E6D35"/>
    <w:rsid w:val="005E6E31"/>
    <w:rsid w:val="005E6FB8"/>
    <w:rsid w:val="005E794C"/>
    <w:rsid w:val="005F074D"/>
    <w:rsid w:val="005F0AFC"/>
    <w:rsid w:val="005F0C38"/>
    <w:rsid w:val="005F1670"/>
    <w:rsid w:val="005F3D37"/>
    <w:rsid w:val="005F43A5"/>
    <w:rsid w:val="005F45FF"/>
    <w:rsid w:val="005F620D"/>
    <w:rsid w:val="005F6345"/>
    <w:rsid w:val="005F6876"/>
    <w:rsid w:val="005F785F"/>
    <w:rsid w:val="006003F2"/>
    <w:rsid w:val="00600841"/>
    <w:rsid w:val="006012F8"/>
    <w:rsid w:val="00601845"/>
    <w:rsid w:val="006036A1"/>
    <w:rsid w:val="006037B8"/>
    <w:rsid w:val="006040D0"/>
    <w:rsid w:val="00604C7C"/>
    <w:rsid w:val="00606046"/>
    <w:rsid w:val="006067AB"/>
    <w:rsid w:val="00606BA3"/>
    <w:rsid w:val="006073FB"/>
    <w:rsid w:val="006077ED"/>
    <w:rsid w:val="00607B04"/>
    <w:rsid w:val="0061073B"/>
    <w:rsid w:val="006109C8"/>
    <w:rsid w:val="00610F96"/>
    <w:rsid w:val="006114B8"/>
    <w:rsid w:val="0061150E"/>
    <w:rsid w:val="00612523"/>
    <w:rsid w:val="006148CF"/>
    <w:rsid w:val="00615BD4"/>
    <w:rsid w:val="0062067A"/>
    <w:rsid w:val="006211AC"/>
    <w:rsid w:val="006221C7"/>
    <w:rsid w:val="00622CC7"/>
    <w:rsid w:val="006238AB"/>
    <w:rsid w:val="006249F9"/>
    <w:rsid w:val="00624B94"/>
    <w:rsid w:val="0062507D"/>
    <w:rsid w:val="00625B1B"/>
    <w:rsid w:val="00625CA8"/>
    <w:rsid w:val="00630038"/>
    <w:rsid w:val="0063149C"/>
    <w:rsid w:val="00631ABD"/>
    <w:rsid w:val="00632253"/>
    <w:rsid w:val="00633D1D"/>
    <w:rsid w:val="0063523B"/>
    <w:rsid w:val="006358D8"/>
    <w:rsid w:val="00636CBC"/>
    <w:rsid w:val="00637677"/>
    <w:rsid w:val="00637735"/>
    <w:rsid w:val="0063788B"/>
    <w:rsid w:val="006410CF"/>
    <w:rsid w:val="00641892"/>
    <w:rsid w:val="00641A8B"/>
    <w:rsid w:val="00641ECB"/>
    <w:rsid w:val="0064279E"/>
    <w:rsid w:val="00644429"/>
    <w:rsid w:val="00644CEA"/>
    <w:rsid w:val="0064503E"/>
    <w:rsid w:val="006450DB"/>
    <w:rsid w:val="006455ED"/>
    <w:rsid w:val="00646BCE"/>
    <w:rsid w:val="00646EBC"/>
    <w:rsid w:val="00646F89"/>
    <w:rsid w:val="00647720"/>
    <w:rsid w:val="00647C6B"/>
    <w:rsid w:val="00651639"/>
    <w:rsid w:val="00651E42"/>
    <w:rsid w:val="00655527"/>
    <w:rsid w:val="00655996"/>
    <w:rsid w:val="00655F5F"/>
    <w:rsid w:val="00657571"/>
    <w:rsid w:val="00657925"/>
    <w:rsid w:val="00657A33"/>
    <w:rsid w:val="00657ED2"/>
    <w:rsid w:val="00661342"/>
    <w:rsid w:val="006616EF"/>
    <w:rsid w:val="006632EE"/>
    <w:rsid w:val="00663D7A"/>
    <w:rsid w:val="00664371"/>
    <w:rsid w:val="0066480A"/>
    <w:rsid w:val="00664E2D"/>
    <w:rsid w:val="0066623F"/>
    <w:rsid w:val="00670486"/>
    <w:rsid w:val="00670DB5"/>
    <w:rsid w:val="00670F60"/>
    <w:rsid w:val="00671506"/>
    <w:rsid w:val="00671955"/>
    <w:rsid w:val="00671AB4"/>
    <w:rsid w:val="00672750"/>
    <w:rsid w:val="006729D5"/>
    <w:rsid w:val="00672A0C"/>
    <w:rsid w:val="006735CD"/>
    <w:rsid w:val="006745BF"/>
    <w:rsid w:val="00674CFA"/>
    <w:rsid w:val="0067517E"/>
    <w:rsid w:val="00675C27"/>
    <w:rsid w:val="00675E9F"/>
    <w:rsid w:val="00676760"/>
    <w:rsid w:val="00677C7B"/>
    <w:rsid w:val="00681FB6"/>
    <w:rsid w:val="00682087"/>
    <w:rsid w:val="006824EB"/>
    <w:rsid w:val="00683367"/>
    <w:rsid w:val="006841DC"/>
    <w:rsid w:val="00686A60"/>
    <w:rsid w:val="00687745"/>
    <w:rsid w:val="00690039"/>
    <w:rsid w:val="00690159"/>
    <w:rsid w:val="006920B2"/>
    <w:rsid w:val="006922C4"/>
    <w:rsid w:val="00692E4D"/>
    <w:rsid w:val="006938E5"/>
    <w:rsid w:val="0069431E"/>
    <w:rsid w:val="006947EA"/>
    <w:rsid w:val="0069562C"/>
    <w:rsid w:val="006956BD"/>
    <w:rsid w:val="0069581F"/>
    <w:rsid w:val="006958F7"/>
    <w:rsid w:val="0069594B"/>
    <w:rsid w:val="0069663A"/>
    <w:rsid w:val="00696708"/>
    <w:rsid w:val="006968D7"/>
    <w:rsid w:val="006A0452"/>
    <w:rsid w:val="006A0CC4"/>
    <w:rsid w:val="006A0DB4"/>
    <w:rsid w:val="006A1417"/>
    <w:rsid w:val="006A2A27"/>
    <w:rsid w:val="006A2E66"/>
    <w:rsid w:val="006A2F37"/>
    <w:rsid w:val="006A5C33"/>
    <w:rsid w:val="006A5F3D"/>
    <w:rsid w:val="006B2E3F"/>
    <w:rsid w:val="006B302E"/>
    <w:rsid w:val="006B3F04"/>
    <w:rsid w:val="006B458B"/>
    <w:rsid w:val="006B5479"/>
    <w:rsid w:val="006B6572"/>
    <w:rsid w:val="006B70ED"/>
    <w:rsid w:val="006B761D"/>
    <w:rsid w:val="006B7A43"/>
    <w:rsid w:val="006C05A7"/>
    <w:rsid w:val="006C16EE"/>
    <w:rsid w:val="006C39FA"/>
    <w:rsid w:val="006C3B36"/>
    <w:rsid w:val="006C4C0A"/>
    <w:rsid w:val="006C62A7"/>
    <w:rsid w:val="006C6B27"/>
    <w:rsid w:val="006C735E"/>
    <w:rsid w:val="006C7CF6"/>
    <w:rsid w:val="006D0239"/>
    <w:rsid w:val="006D10E6"/>
    <w:rsid w:val="006D1962"/>
    <w:rsid w:val="006D28C9"/>
    <w:rsid w:val="006D3126"/>
    <w:rsid w:val="006D3165"/>
    <w:rsid w:val="006D3587"/>
    <w:rsid w:val="006D3B22"/>
    <w:rsid w:val="006D40D6"/>
    <w:rsid w:val="006D563E"/>
    <w:rsid w:val="006D5645"/>
    <w:rsid w:val="006D56E2"/>
    <w:rsid w:val="006D5A11"/>
    <w:rsid w:val="006D6130"/>
    <w:rsid w:val="006D6222"/>
    <w:rsid w:val="006D71D4"/>
    <w:rsid w:val="006D73A7"/>
    <w:rsid w:val="006D797E"/>
    <w:rsid w:val="006D7B2C"/>
    <w:rsid w:val="006E0A48"/>
    <w:rsid w:val="006E2093"/>
    <w:rsid w:val="006E20C3"/>
    <w:rsid w:val="006E34AC"/>
    <w:rsid w:val="006E3F77"/>
    <w:rsid w:val="006E48AE"/>
    <w:rsid w:val="006E49BC"/>
    <w:rsid w:val="006E5899"/>
    <w:rsid w:val="006E626A"/>
    <w:rsid w:val="006E6A57"/>
    <w:rsid w:val="006E6AFB"/>
    <w:rsid w:val="006E6D02"/>
    <w:rsid w:val="006E7109"/>
    <w:rsid w:val="006F0473"/>
    <w:rsid w:val="006F26CA"/>
    <w:rsid w:val="006F29A4"/>
    <w:rsid w:val="006F31D4"/>
    <w:rsid w:val="006F3C47"/>
    <w:rsid w:val="006F4625"/>
    <w:rsid w:val="006F4917"/>
    <w:rsid w:val="006F589D"/>
    <w:rsid w:val="006F6B21"/>
    <w:rsid w:val="006F6FA6"/>
    <w:rsid w:val="006F7319"/>
    <w:rsid w:val="006F7384"/>
    <w:rsid w:val="00701163"/>
    <w:rsid w:val="007022EA"/>
    <w:rsid w:val="0070279E"/>
    <w:rsid w:val="00702AE2"/>
    <w:rsid w:val="00703B1F"/>
    <w:rsid w:val="00703C9B"/>
    <w:rsid w:val="00706E46"/>
    <w:rsid w:val="00707987"/>
    <w:rsid w:val="00710743"/>
    <w:rsid w:val="00710ABF"/>
    <w:rsid w:val="00711AF5"/>
    <w:rsid w:val="00711F7E"/>
    <w:rsid w:val="0071228E"/>
    <w:rsid w:val="0071277C"/>
    <w:rsid w:val="0071297A"/>
    <w:rsid w:val="00714A4C"/>
    <w:rsid w:val="00715388"/>
    <w:rsid w:val="00716C14"/>
    <w:rsid w:val="00716E39"/>
    <w:rsid w:val="0071771A"/>
    <w:rsid w:val="00717D2F"/>
    <w:rsid w:val="00721054"/>
    <w:rsid w:val="0072175C"/>
    <w:rsid w:val="007218CE"/>
    <w:rsid w:val="00723C40"/>
    <w:rsid w:val="00724B63"/>
    <w:rsid w:val="007250A7"/>
    <w:rsid w:val="00725B31"/>
    <w:rsid w:val="00727D9A"/>
    <w:rsid w:val="00731C6B"/>
    <w:rsid w:val="007326F4"/>
    <w:rsid w:val="00732B69"/>
    <w:rsid w:val="00733A5B"/>
    <w:rsid w:val="00734256"/>
    <w:rsid w:val="0073543B"/>
    <w:rsid w:val="0073543E"/>
    <w:rsid w:val="00736124"/>
    <w:rsid w:val="007364CB"/>
    <w:rsid w:val="0073670F"/>
    <w:rsid w:val="007368CB"/>
    <w:rsid w:val="00736E51"/>
    <w:rsid w:val="0073703E"/>
    <w:rsid w:val="007373CE"/>
    <w:rsid w:val="00741605"/>
    <w:rsid w:val="00741E21"/>
    <w:rsid w:val="00742B3B"/>
    <w:rsid w:val="007437D7"/>
    <w:rsid w:val="00743B24"/>
    <w:rsid w:val="0074476C"/>
    <w:rsid w:val="0074626A"/>
    <w:rsid w:val="007465BA"/>
    <w:rsid w:val="00747E74"/>
    <w:rsid w:val="0075130B"/>
    <w:rsid w:val="0075199B"/>
    <w:rsid w:val="007519FD"/>
    <w:rsid w:val="0075422F"/>
    <w:rsid w:val="00754564"/>
    <w:rsid w:val="007571AC"/>
    <w:rsid w:val="00757A71"/>
    <w:rsid w:val="0076081F"/>
    <w:rsid w:val="00760BAF"/>
    <w:rsid w:val="00760CAB"/>
    <w:rsid w:val="007615B8"/>
    <w:rsid w:val="00761DE9"/>
    <w:rsid w:val="00761F5C"/>
    <w:rsid w:val="00761F67"/>
    <w:rsid w:val="00761F99"/>
    <w:rsid w:val="00762274"/>
    <w:rsid w:val="0076247F"/>
    <w:rsid w:val="00763B57"/>
    <w:rsid w:val="00763D05"/>
    <w:rsid w:val="00764081"/>
    <w:rsid w:val="0076428E"/>
    <w:rsid w:val="007647BC"/>
    <w:rsid w:val="0076587F"/>
    <w:rsid w:val="0076592D"/>
    <w:rsid w:val="00765C2A"/>
    <w:rsid w:val="00766AC7"/>
    <w:rsid w:val="00767017"/>
    <w:rsid w:val="00767DC4"/>
    <w:rsid w:val="00767E07"/>
    <w:rsid w:val="00770AE0"/>
    <w:rsid w:val="00770B53"/>
    <w:rsid w:val="00770E2D"/>
    <w:rsid w:val="0077208E"/>
    <w:rsid w:val="00772348"/>
    <w:rsid w:val="00773553"/>
    <w:rsid w:val="00773A99"/>
    <w:rsid w:val="00773C50"/>
    <w:rsid w:val="00774133"/>
    <w:rsid w:val="00775533"/>
    <w:rsid w:val="0077566F"/>
    <w:rsid w:val="00777FD4"/>
    <w:rsid w:val="00780D6C"/>
    <w:rsid w:val="00781480"/>
    <w:rsid w:val="00781DD6"/>
    <w:rsid w:val="00783121"/>
    <w:rsid w:val="00783410"/>
    <w:rsid w:val="00783773"/>
    <w:rsid w:val="007843E8"/>
    <w:rsid w:val="007845B1"/>
    <w:rsid w:val="00785931"/>
    <w:rsid w:val="00787022"/>
    <w:rsid w:val="0078729A"/>
    <w:rsid w:val="00787339"/>
    <w:rsid w:val="00787412"/>
    <w:rsid w:val="00790CE7"/>
    <w:rsid w:val="00790D97"/>
    <w:rsid w:val="0079216A"/>
    <w:rsid w:val="00793042"/>
    <w:rsid w:val="00793940"/>
    <w:rsid w:val="0079492A"/>
    <w:rsid w:val="00794ADE"/>
    <w:rsid w:val="007964AF"/>
    <w:rsid w:val="007964DF"/>
    <w:rsid w:val="007965D3"/>
    <w:rsid w:val="007974A1"/>
    <w:rsid w:val="007A2576"/>
    <w:rsid w:val="007A280F"/>
    <w:rsid w:val="007A4A7A"/>
    <w:rsid w:val="007A5DF6"/>
    <w:rsid w:val="007A6568"/>
    <w:rsid w:val="007A6D49"/>
    <w:rsid w:val="007A6DA7"/>
    <w:rsid w:val="007A7389"/>
    <w:rsid w:val="007B0196"/>
    <w:rsid w:val="007B02A9"/>
    <w:rsid w:val="007B1D8B"/>
    <w:rsid w:val="007B227D"/>
    <w:rsid w:val="007B27EB"/>
    <w:rsid w:val="007B294D"/>
    <w:rsid w:val="007B2991"/>
    <w:rsid w:val="007B3155"/>
    <w:rsid w:val="007B4263"/>
    <w:rsid w:val="007B45FD"/>
    <w:rsid w:val="007B488C"/>
    <w:rsid w:val="007B4A72"/>
    <w:rsid w:val="007B5EA3"/>
    <w:rsid w:val="007B678F"/>
    <w:rsid w:val="007B6A58"/>
    <w:rsid w:val="007B6E14"/>
    <w:rsid w:val="007B7D41"/>
    <w:rsid w:val="007B7F6A"/>
    <w:rsid w:val="007C0AD9"/>
    <w:rsid w:val="007C28EE"/>
    <w:rsid w:val="007C425D"/>
    <w:rsid w:val="007C45EA"/>
    <w:rsid w:val="007C55F9"/>
    <w:rsid w:val="007C6F33"/>
    <w:rsid w:val="007C79DC"/>
    <w:rsid w:val="007C7D6A"/>
    <w:rsid w:val="007D0CC4"/>
    <w:rsid w:val="007D13C0"/>
    <w:rsid w:val="007D2B71"/>
    <w:rsid w:val="007D4365"/>
    <w:rsid w:val="007D436D"/>
    <w:rsid w:val="007D4BA2"/>
    <w:rsid w:val="007D5F2F"/>
    <w:rsid w:val="007D6E57"/>
    <w:rsid w:val="007E00B1"/>
    <w:rsid w:val="007E0901"/>
    <w:rsid w:val="007E0A8F"/>
    <w:rsid w:val="007E11C8"/>
    <w:rsid w:val="007E189E"/>
    <w:rsid w:val="007E2070"/>
    <w:rsid w:val="007E2873"/>
    <w:rsid w:val="007E39A4"/>
    <w:rsid w:val="007E4AB3"/>
    <w:rsid w:val="007E5CC4"/>
    <w:rsid w:val="007E6F5C"/>
    <w:rsid w:val="007F023F"/>
    <w:rsid w:val="007F0F56"/>
    <w:rsid w:val="007F203A"/>
    <w:rsid w:val="007F3156"/>
    <w:rsid w:val="007F3878"/>
    <w:rsid w:val="007F4019"/>
    <w:rsid w:val="007F6430"/>
    <w:rsid w:val="007F69BC"/>
    <w:rsid w:val="007F797E"/>
    <w:rsid w:val="008000CE"/>
    <w:rsid w:val="0080028B"/>
    <w:rsid w:val="008004E7"/>
    <w:rsid w:val="00802048"/>
    <w:rsid w:val="008021FB"/>
    <w:rsid w:val="0080264B"/>
    <w:rsid w:val="00803AD3"/>
    <w:rsid w:val="00804065"/>
    <w:rsid w:val="00804190"/>
    <w:rsid w:val="008041B6"/>
    <w:rsid w:val="0080497E"/>
    <w:rsid w:val="00804A38"/>
    <w:rsid w:val="00804C65"/>
    <w:rsid w:val="00804D68"/>
    <w:rsid w:val="008060D5"/>
    <w:rsid w:val="00807A8E"/>
    <w:rsid w:val="00807DAB"/>
    <w:rsid w:val="00811217"/>
    <w:rsid w:val="008127B5"/>
    <w:rsid w:val="00812800"/>
    <w:rsid w:val="00812E2C"/>
    <w:rsid w:val="00813433"/>
    <w:rsid w:val="008141B5"/>
    <w:rsid w:val="0081469B"/>
    <w:rsid w:val="008151D5"/>
    <w:rsid w:val="008155C6"/>
    <w:rsid w:val="00815C6B"/>
    <w:rsid w:val="00816366"/>
    <w:rsid w:val="00816865"/>
    <w:rsid w:val="008177D9"/>
    <w:rsid w:val="00817A60"/>
    <w:rsid w:val="00817BF0"/>
    <w:rsid w:val="008201FC"/>
    <w:rsid w:val="00820901"/>
    <w:rsid w:val="00820C0D"/>
    <w:rsid w:val="008217B7"/>
    <w:rsid w:val="00821A90"/>
    <w:rsid w:val="00821BD0"/>
    <w:rsid w:val="00826FF3"/>
    <w:rsid w:val="00827BA6"/>
    <w:rsid w:val="0083029C"/>
    <w:rsid w:val="00830963"/>
    <w:rsid w:val="00831A52"/>
    <w:rsid w:val="00832A1A"/>
    <w:rsid w:val="00832E97"/>
    <w:rsid w:val="00834716"/>
    <w:rsid w:val="00837338"/>
    <w:rsid w:val="00837550"/>
    <w:rsid w:val="00840104"/>
    <w:rsid w:val="0084086F"/>
    <w:rsid w:val="00840981"/>
    <w:rsid w:val="00840A43"/>
    <w:rsid w:val="00840BC2"/>
    <w:rsid w:val="00841667"/>
    <w:rsid w:val="008418CB"/>
    <w:rsid w:val="00843C92"/>
    <w:rsid w:val="0084675F"/>
    <w:rsid w:val="008469A4"/>
    <w:rsid w:val="00846FF9"/>
    <w:rsid w:val="0084707A"/>
    <w:rsid w:val="00847C43"/>
    <w:rsid w:val="00847E1E"/>
    <w:rsid w:val="00851B84"/>
    <w:rsid w:val="008522E4"/>
    <w:rsid w:val="00853350"/>
    <w:rsid w:val="00853715"/>
    <w:rsid w:val="00853AD8"/>
    <w:rsid w:val="00853DB9"/>
    <w:rsid w:val="00854D9F"/>
    <w:rsid w:val="0085528F"/>
    <w:rsid w:val="00855FBF"/>
    <w:rsid w:val="0085603A"/>
    <w:rsid w:val="00856165"/>
    <w:rsid w:val="0085648A"/>
    <w:rsid w:val="0085659F"/>
    <w:rsid w:val="00856938"/>
    <w:rsid w:val="00857042"/>
    <w:rsid w:val="00857F90"/>
    <w:rsid w:val="00860D99"/>
    <w:rsid w:val="00860DEB"/>
    <w:rsid w:val="008612C5"/>
    <w:rsid w:val="00863154"/>
    <w:rsid w:val="00863A18"/>
    <w:rsid w:val="00865CAF"/>
    <w:rsid w:val="00866175"/>
    <w:rsid w:val="00866209"/>
    <w:rsid w:val="008667B6"/>
    <w:rsid w:val="0086690B"/>
    <w:rsid w:val="00870B99"/>
    <w:rsid w:val="00871B39"/>
    <w:rsid w:val="00871B67"/>
    <w:rsid w:val="00871BEE"/>
    <w:rsid w:val="0087250B"/>
    <w:rsid w:val="008737DF"/>
    <w:rsid w:val="00873B30"/>
    <w:rsid w:val="00873DBE"/>
    <w:rsid w:val="00875D26"/>
    <w:rsid w:val="00876E7F"/>
    <w:rsid w:val="00877E41"/>
    <w:rsid w:val="0088077C"/>
    <w:rsid w:val="00880A41"/>
    <w:rsid w:val="00881304"/>
    <w:rsid w:val="00882932"/>
    <w:rsid w:val="00882D21"/>
    <w:rsid w:val="00883D98"/>
    <w:rsid w:val="00883ED7"/>
    <w:rsid w:val="00883F0C"/>
    <w:rsid w:val="008844B8"/>
    <w:rsid w:val="00885E09"/>
    <w:rsid w:val="00886AF8"/>
    <w:rsid w:val="00886DD0"/>
    <w:rsid w:val="00890A37"/>
    <w:rsid w:val="00890A6E"/>
    <w:rsid w:val="00891345"/>
    <w:rsid w:val="00892AC6"/>
    <w:rsid w:val="00893380"/>
    <w:rsid w:val="008938E4"/>
    <w:rsid w:val="00893DBE"/>
    <w:rsid w:val="00893E2B"/>
    <w:rsid w:val="00894C71"/>
    <w:rsid w:val="00894ECD"/>
    <w:rsid w:val="00895BEA"/>
    <w:rsid w:val="0089735B"/>
    <w:rsid w:val="00897D94"/>
    <w:rsid w:val="008A00D6"/>
    <w:rsid w:val="008A0268"/>
    <w:rsid w:val="008A2184"/>
    <w:rsid w:val="008A21E0"/>
    <w:rsid w:val="008A23D9"/>
    <w:rsid w:val="008A2D5D"/>
    <w:rsid w:val="008A2FC4"/>
    <w:rsid w:val="008A3105"/>
    <w:rsid w:val="008A3BD4"/>
    <w:rsid w:val="008A3DB3"/>
    <w:rsid w:val="008A3FAC"/>
    <w:rsid w:val="008A42F9"/>
    <w:rsid w:val="008A5030"/>
    <w:rsid w:val="008A60EB"/>
    <w:rsid w:val="008A64AD"/>
    <w:rsid w:val="008A65FA"/>
    <w:rsid w:val="008A6FE1"/>
    <w:rsid w:val="008A7236"/>
    <w:rsid w:val="008A7E8B"/>
    <w:rsid w:val="008B09BF"/>
    <w:rsid w:val="008B142A"/>
    <w:rsid w:val="008B27A1"/>
    <w:rsid w:val="008B372F"/>
    <w:rsid w:val="008B3C96"/>
    <w:rsid w:val="008B3CAC"/>
    <w:rsid w:val="008B57F8"/>
    <w:rsid w:val="008B7C9C"/>
    <w:rsid w:val="008C0AC8"/>
    <w:rsid w:val="008C0F8B"/>
    <w:rsid w:val="008C1A5E"/>
    <w:rsid w:val="008C2539"/>
    <w:rsid w:val="008C30FA"/>
    <w:rsid w:val="008C3C19"/>
    <w:rsid w:val="008C4D2C"/>
    <w:rsid w:val="008C5A58"/>
    <w:rsid w:val="008D076D"/>
    <w:rsid w:val="008D0A85"/>
    <w:rsid w:val="008D0ADD"/>
    <w:rsid w:val="008D0C62"/>
    <w:rsid w:val="008D1AB1"/>
    <w:rsid w:val="008D1CC7"/>
    <w:rsid w:val="008D28F3"/>
    <w:rsid w:val="008D38B8"/>
    <w:rsid w:val="008D3A48"/>
    <w:rsid w:val="008D3C30"/>
    <w:rsid w:val="008D5312"/>
    <w:rsid w:val="008D5FC0"/>
    <w:rsid w:val="008D68E6"/>
    <w:rsid w:val="008E0221"/>
    <w:rsid w:val="008E03C7"/>
    <w:rsid w:val="008E39DB"/>
    <w:rsid w:val="008E434F"/>
    <w:rsid w:val="008E5A97"/>
    <w:rsid w:val="008E63C8"/>
    <w:rsid w:val="008E7606"/>
    <w:rsid w:val="008E7D4E"/>
    <w:rsid w:val="008E7E68"/>
    <w:rsid w:val="008F0606"/>
    <w:rsid w:val="008F06B4"/>
    <w:rsid w:val="008F2063"/>
    <w:rsid w:val="008F2C5B"/>
    <w:rsid w:val="008F4ED1"/>
    <w:rsid w:val="008F52CD"/>
    <w:rsid w:val="008F6B48"/>
    <w:rsid w:val="008F7609"/>
    <w:rsid w:val="008F7A0A"/>
    <w:rsid w:val="008F7E2C"/>
    <w:rsid w:val="00900B49"/>
    <w:rsid w:val="00901BBE"/>
    <w:rsid w:val="00901C00"/>
    <w:rsid w:val="009040B8"/>
    <w:rsid w:val="009049A9"/>
    <w:rsid w:val="009055E6"/>
    <w:rsid w:val="00906875"/>
    <w:rsid w:val="009074E7"/>
    <w:rsid w:val="009077EA"/>
    <w:rsid w:val="009079A1"/>
    <w:rsid w:val="0091030B"/>
    <w:rsid w:val="009105A1"/>
    <w:rsid w:val="00910F56"/>
    <w:rsid w:val="00912168"/>
    <w:rsid w:val="00912D81"/>
    <w:rsid w:val="00913D98"/>
    <w:rsid w:val="00913DBE"/>
    <w:rsid w:val="009142E4"/>
    <w:rsid w:val="00914491"/>
    <w:rsid w:val="009157AB"/>
    <w:rsid w:val="00916846"/>
    <w:rsid w:val="00917C9F"/>
    <w:rsid w:val="009216EE"/>
    <w:rsid w:val="00922EE0"/>
    <w:rsid w:val="0092344D"/>
    <w:rsid w:val="009236BD"/>
    <w:rsid w:val="00923860"/>
    <w:rsid w:val="00924519"/>
    <w:rsid w:val="00924790"/>
    <w:rsid w:val="0092533B"/>
    <w:rsid w:val="009265D8"/>
    <w:rsid w:val="00926E96"/>
    <w:rsid w:val="00927BE1"/>
    <w:rsid w:val="00927C7C"/>
    <w:rsid w:val="0093089D"/>
    <w:rsid w:val="009311FD"/>
    <w:rsid w:val="009313C7"/>
    <w:rsid w:val="00932020"/>
    <w:rsid w:val="0093209C"/>
    <w:rsid w:val="009326D7"/>
    <w:rsid w:val="00934A9C"/>
    <w:rsid w:val="00935618"/>
    <w:rsid w:val="00935825"/>
    <w:rsid w:val="0093741A"/>
    <w:rsid w:val="00937BFB"/>
    <w:rsid w:val="00937CA8"/>
    <w:rsid w:val="009403C7"/>
    <w:rsid w:val="00940720"/>
    <w:rsid w:val="00940BF6"/>
    <w:rsid w:val="00940E76"/>
    <w:rsid w:val="0094242D"/>
    <w:rsid w:val="00944136"/>
    <w:rsid w:val="00944498"/>
    <w:rsid w:val="009448C1"/>
    <w:rsid w:val="00946E40"/>
    <w:rsid w:val="009472AE"/>
    <w:rsid w:val="00950AD5"/>
    <w:rsid w:val="00951BEB"/>
    <w:rsid w:val="00953CA8"/>
    <w:rsid w:val="00954147"/>
    <w:rsid w:val="00954894"/>
    <w:rsid w:val="0095540E"/>
    <w:rsid w:val="00955A69"/>
    <w:rsid w:val="00957F85"/>
    <w:rsid w:val="009603DD"/>
    <w:rsid w:val="00961660"/>
    <w:rsid w:val="0096178C"/>
    <w:rsid w:val="0096274F"/>
    <w:rsid w:val="00962D75"/>
    <w:rsid w:val="0096762C"/>
    <w:rsid w:val="00967BBD"/>
    <w:rsid w:val="009706F4"/>
    <w:rsid w:val="00970858"/>
    <w:rsid w:val="009714C8"/>
    <w:rsid w:val="0097164D"/>
    <w:rsid w:val="00971DEC"/>
    <w:rsid w:val="00972706"/>
    <w:rsid w:val="00972B3A"/>
    <w:rsid w:val="00973874"/>
    <w:rsid w:val="00973D4F"/>
    <w:rsid w:val="00973F2A"/>
    <w:rsid w:val="00974750"/>
    <w:rsid w:val="00974914"/>
    <w:rsid w:val="00974DA7"/>
    <w:rsid w:val="009753FF"/>
    <w:rsid w:val="009766A7"/>
    <w:rsid w:val="00976E54"/>
    <w:rsid w:val="0098081F"/>
    <w:rsid w:val="00980845"/>
    <w:rsid w:val="00981102"/>
    <w:rsid w:val="00982021"/>
    <w:rsid w:val="00983C80"/>
    <w:rsid w:val="00984E57"/>
    <w:rsid w:val="00985A78"/>
    <w:rsid w:val="0098654C"/>
    <w:rsid w:val="00986598"/>
    <w:rsid w:val="0098763D"/>
    <w:rsid w:val="00987A98"/>
    <w:rsid w:val="0099083E"/>
    <w:rsid w:val="009934AE"/>
    <w:rsid w:val="009947D3"/>
    <w:rsid w:val="009950AF"/>
    <w:rsid w:val="009952FA"/>
    <w:rsid w:val="00995455"/>
    <w:rsid w:val="00995F8B"/>
    <w:rsid w:val="00996D9F"/>
    <w:rsid w:val="0099706E"/>
    <w:rsid w:val="009A05EA"/>
    <w:rsid w:val="009A1039"/>
    <w:rsid w:val="009A11B6"/>
    <w:rsid w:val="009A2502"/>
    <w:rsid w:val="009A2832"/>
    <w:rsid w:val="009A3DE7"/>
    <w:rsid w:val="009A4662"/>
    <w:rsid w:val="009A4D50"/>
    <w:rsid w:val="009A53E3"/>
    <w:rsid w:val="009A5DEE"/>
    <w:rsid w:val="009A5E81"/>
    <w:rsid w:val="009A5FB8"/>
    <w:rsid w:val="009B06D0"/>
    <w:rsid w:val="009B0DF8"/>
    <w:rsid w:val="009B36AB"/>
    <w:rsid w:val="009B5BF5"/>
    <w:rsid w:val="009B60C1"/>
    <w:rsid w:val="009B60C6"/>
    <w:rsid w:val="009B64CF"/>
    <w:rsid w:val="009B671A"/>
    <w:rsid w:val="009B6812"/>
    <w:rsid w:val="009B7510"/>
    <w:rsid w:val="009C0068"/>
    <w:rsid w:val="009C02DC"/>
    <w:rsid w:val="009C0A9B"/>
    <w:rsid w:val="009C1954"/>
    <w:rsid w:val="009C1CA2"/>
    <w:rsid w:val="009C1DA3"/>
    <w:rsid w:val="009C1DDC"/>
    <w:rsid w:val="009C1EFD"/>
    <w:rsid w:val="009C1F49"/>
    <w:rsid w:val="009C249C"/>
    <w:rsid w:val="009C2926"/>
    <w:rsid w:val="009C2E45"/>
    <w:rsid w:val="009C37AD"/>
    <w:rsid w:val="009C3A47"/>
    <w:rsid w:val="009C4253"/>
    <w:rsid w:val="009C44C0"/>
    <w:rsid w:val="009C549F"/>
    <w:rsid w:val="009C567E"/>
    <w:rsid w:val="009C58B9"/>
    <w:rsid w:val="009C64F7"/>
    <w:rsid w:val="009C7A59"/>
    <w:rsid w:val="009D0EB2"/>
    <w:rsid w:val="009D2379"/>
    <w:rsid w:val="009D245B"/>
    <w:rsid w:val="009D3FE8"/>
    <w:rsid w:val="009D42C9"/>
    <w:rsid w:val="009D48A9"/>
    <w:rsid w:val="009D51FE"/>
    <w:rsid w:val="009D654C"/>
    <w:rsid w:val="009D6A66"/>
    <w:rsid w:val="009D7523"/>
    <w:rsid w:val="009E1705"/>
    <w:rsid w:val="009E30AA"/>
    <w:rsid w:val="009E3A9C"/>
    <w:rsid w:val="009E3E96"/>
    <w:rsid w:val="009E794D"/>
    <w:rsid w:val="009E7AAA"/>
    <w:rsid w:val="009E7B87"/>
    <w:rsid w:val="009E7C40"/>
    <w:rsid w:val="009F0167"/>
    <w:rsid w:val="009F0AEB"/>
    <w:rsid w:val="009F1D95"/>
    <w:rsid w:val="009F1F52"/>
    <w:rsid w:val="009F294E"/>
    <w:rsid w:val="009F46D5"/>
    <w:rsid w:val="009F4CA8"/>
    <w:rsid w:val="009F5166"/>
    <w:rsid w:val="009F576F"/>
    <w:rsid w:val="009F6307"/>
    <w:rsid w:val="009F660F"/>
    <w:rsid w:val="009F689E"/>
    <w:rsid w:val="009F6FDB"/>
    <w:rsid w:val="009F75D4"/>
    <w:rsid w:val="009F75EF"/>
    <w:rsid w:val="00A00203"/>
    <w:rsid w:val="00A01C05"/>
    <w:rsid w:val="00A026C9"/>
    <w:rsid w:val="00A03983"/>
    <w:rsid w:val="00A04070"/>
    <w:rsid w:val="00A043E4"/>
    <w:rsid w:val="00A05DB0"/>
    <w:rsid w:val="00A0702D"/>
    <w:rsid w:val="00A0723D"/>
    <w:rsid w:val="00A07529"/>
    <w:rsid w:val="00A07F14"/>
    <w:rsid w:val="00A10538"/>
    <w:rsid w:val="00A1055C"/>
    <w:rsid w:val="00A10BE9"/>
    <w:rsid w:val="00A123D1"/>
    <w:rsid w:val="00A12424"/>
    <w:rsid w:val="00A125BB"/>
    <w:rsid w:val="00A12DFD"/>
    <w:rsid w:val="00A1303D"/>
    <w:rsid w:val="00A14F6E"/>
    <w:rsid w:val="00A15047"/>
    <w:rsid w:val="00A159EE"/>
    <w:rsid w:val="00A16E41"/>
    <w:rsid w:val="00A177C6"/>
    <w:rsid w:val="00A202C5"/>
    <w:rsid w:val="00A20FB3"/>
    <w:rsid w:val="00A21924"/>
    <w:rsid w:val="00A21EC2"/>
    <w:rsid w:val="00A22500"/>
    <w:rsid w:val="00A23DA0"/>
    <w:rsid w:val="00A24753"/>
    <w:rsid w:val="00A24DC8"/>
    <w:rsid w:val="00A257F3"/>
    <w:rsid w:val="00A262C3"/>
    <w:rsid w:val="00A26385"/>
    <w:rsid w:val="00A307F7"/>
    <w:rsid w:val="00A30BC2"/>
    <w:rsid w:val="00A31AF8"/>
    <w:rsid w:val="00A3322A"/>
    <w:rsid w:val="00A332D2"/>
    <w:rsid w:val="00A352D3"/>
    <w:rsid w:val="00A35AC4"/>
    <w:rsid w:val="00A3605D"/>
    <w:rsid w:val="00A36795"/>
    <w:rsid w:val="00A36C74"/>
    <w:rsid w:val="00A37FD7"/>
    <w:rsid w:val="00A41246"/>
    <w:rsid w:val="00A42647"/>
    <w:rsid w:val="00A43C1B"/>
    <w:rsid w:val="00A455BD"/>
    <w:rsid w:val="00A45A7E"/>
    <w:rsid w:val="00A45B58"/>
    <w:rsid w:val="00A45EFF"/>
    <w:rsid w:val="00A46404"/>
    <w:rsid w:val="00A4651E"/>
    <w:rsid w:val="00A47080"/>
    <w:rsid w:val="00A50FB3"/>
    <w:rsid w:val="00A51287"/>
    <w:rsid w:val="00A52804"/>
    <w:rsid w:val="00A52E9C"/>
    <w:rsid w:val="00A5317A"/>
    <w:rsid w:val="00A531BC"/>
    <w:rsid w:val="00A53738"/>
    <w:rsid w:val="00A53FCB"/>
    <w:rsid w:val="00A542DB"/>
    <w:rsid w:val="00A5675F"/>
    <w:rsid w:val="00A569F7"/>
    <w:rsid w:val="00A56E85"/>
    <w:rsid w:val="00A56F96"/>
    <w:rsid w:val="00A611FC"/>
    <w:rsid w:val="00A628F3"/>
    <w:rsid w:val="00A63CB4"/>
    <w:rsid w:val="00A644A2"/>
    <w:rsid w:val="00A64C5C"/>
    <w:rsid w:val="00A64DF0"/>
    <w:rsid w:val="00A6583A"/>
    <w:rsid w:val="00A660A0"/>
    <w:rsid w:val="00A67098"/>
    <w:rsid w:val="00A71208"/>
    <w:rsid w:val="00A7182B"/>
    <w:rsid w:val="00A71B7B"/>
    <w:rsid w:val="00A74435"/>
    <w:rsid w:val="00A74E56"/>
    <w:rsid w:val="00A74F11"/>
    <w:rsid w:val="00A750E8"/>
    <w:rsid w:val="00A7553D"/>
    <w:rsid w:val="00A75B5A"/>
    <w:rsid w:val="00A76684"/>
    <w:rsid w:val="00A7759A"/>
    <w:rsid w:val="00A81A9F"/>
    <w:rsid w:val="00A824C8"/>
    <w:rsid w:val="00A83033"/>
    <w:rsid w:val="00A83508"/>
    <w:rsid w:val="00A83CBA"/>
    <w:rsid w:val="00A83F3A"/>
    <w:rsid w:val="00A841B8"/>
    <w:rsid w:val="00A842D4"/>
    <w:rsid w:val="00A84F4A"/>
    <w:rsid w:val="00A84FE8"/>
    <w:rsid w:val="00A862FB"/>
    <w:rsid w:val="00A86596"/>
    <w:rsid w:val="00A86749"/>
    <w:rsid w:val="00A86A27"/>
    <w:rsid w:val="00A874D1"/>
    <w:rsid w:val="00A91E6B"/>
    <w:rsid w:val="00A9249F"/>
    <w:rsid w:val="00A92D8F"/>
    <w:rsid w:val="00A93B3F"/>
    <w:rsid w:val="00A93C83"/>
    <w:rsid w:val="00A9470B"/>
    <w:rsid w:val="00A94F25"/>
    <w:rsid w:val="00A95F64"/>
    <w:rsid w:val="00A96EAF"/>
    <w:rsid w:val="00AA0D5F"/>
    <w:rsid w:val="00AA16F3"/>
    <w:rsid w:val="00AA172C"/>
    <w:rsid w:val="00AA25B1"/>
    <w:rsid w:val="00AA270F"/>
    <w:rsid w:val="00AA393A"/>
    <w:rsid w:val="00AA6AC7"/>
    <w:rsid w:val="00AA6B3D"/>
    <w:rsid w:val="00AA733F"/>
    <w:rsid w:val="00AA7ED3"/>
    <w:rsid w:val="00AB0DA3"/>
    <w:rsid w:val="00AB1A23"/>
    <w:rsid w:val="00AB1F9D"/>
    <w:rsid w:val="00AB23BF"/>
    <w:rsid w:val="00AB2B29"/>
    <w:rsid w:val="00AB39D9"/>
    <w:rsid w:val="00AB3B55"/>
    <w:rsid w:val="00AB493D"/>
    <w:rsid w:val="00AB720B"/>
    <w:rsid w:val="00AB728E"/>
    <w:rsid w:val="00AB749C"/>
    <w:rsid w:val="00AC29F0"/>
    <w:rsid w:val="00AC4D5E"/>
    <w:rsid w:val="00AC600A"/>
    <w:rsid w:val="00AC6095"/>
    <w:rsid w:val="00AC7468"/>
    <w:rsid w:val="00AC7F25"/>
    <w:rsid w:val="00AD0962"/>
    <w:rsid w:val="00AD18F9"/>
    <w:rsid w:val="00AD1F0D"/>
    <w:rsid w:val="00AD2212"/>
    <w:rsid w:val="00AD245D"/>
    <w:rsid w:val="00AD4182"/>
    <w:rsid w:val="00AD481F"/>
    <w:rsid w:val="00AD55AD"/>
    <w:rsid w:val="00AD57C9"/>
    <w:rsid w:val="00AD65BC"/>
    <w:rsid w:val="00AD6629"/>
    <w:rsid w:val="00AD68D9"/>
    <w:rsid w:val="00AD72C3"/>
    <w:rsid w:val="00AE0F95"/>
    <w:rsid w:val="00AE2121"/>
    <w:rsid w:val="00AE26B6"/>
    <w:rsid w:val="00AE4589"/>
    <w:rsid w:val="00AE4779"/>
    <w:rsid w:val="00AE5C09"/>
    <w:rsid w:val="00AE6005"/>
    <w:rsid w:val="00AE6753"/>
    <w:rsid w:val="00AE6FDC"/>
    <w:rsid w:val="00AE7A21"/>
    <w:rsid w:val="00AE7ECD"/>
    <w:rsid w:val="00AE7EDA"/>
    <w:rsid w:val="00AF0589"/>
    <w:rsid w:val="00AF0F22"/>
    <w:rsid w:val="00AF13EE"/>
    <w:rsid w:val="00AF20DA"/>
    <w:rsid w:val="00AF2231"/>
    <w:rsid w:val="00AF3653"/>
    <w:rsid w:val="00AF3791"/>
    <w:rsid w:val="00AF562F"/>
    <w:rsid w:val="00AF5987"/>
    <w:rsid w:val="00AF5AC4"/>
    <w:rsid w:val="00AF5D96"/>
    <w:rsid w:val="00AF73DD"/>
    <w:rsid w:val="00AF7734"/>
    <w:rsid w:val="00B004E0"/>
    <w:rsid w:val="00B0133B"/>
    <w:rsid w:val="00B013F1"/>
    <w:rsid w:val="00B0212E"/>
    <w:rsid w:val="00B02753"/>
    <w:rsid w:val="00B02AB3"/>
    <w:rsid w:val="00B03766"/>
    <w:rsid w:val="00B052DD"/>
    <w:rsid w:val="00B05B50"/>
    <w:rsid w:val="00B062D1"/>
    <w:rsid w:val="00B064AC"/>
    <w:rsid w:val="00B068E2"/>
    <w:rsid w:val="00B075CB"/>
    <w:rsid w:val="00B076EF"/>
    <w:rsid w:val="00B0776E"/>
    <w:rsid w:val="00B07B4E"/>
    <w:rsid w:val="00B07B7B"/>
    <w:rsid w:val="00B10615"/>
    <w:rsid w:val="00B10F7E"/>
    <w:rsid w:val="00B12024"/>
    <w:rsid w:val="00B122E8"/>
    <w:rsid w:val="00B1408F"/>
    <w:rsid w:val="00B140F4"/>
    <w:rsid w:val="00B141FB"/>
    <w:rsid w:val="00B146D1"/>
    <w:rsid w:val="00B15367"/>
    <w:rsid w:val="00B17275"/>
    <w:rsid w:val="00B1760E"/>
    <w:rsid w:val="00B17849"/>
    <w:rsid w:val="00B2061D"/>
    <w:rsid w:val="00B2277F"/>
    <w:rsid w:val="00B23711"/>
    <w:rsid w:val="00B23838"/>
    <w:rsid w:val="00B24254"/>
    <w:rsid w:val="00B25081"/>
    <w:rsid w:val="00B25939"/>
    <w:rsid w:val="00B25A5A"/>
    <w:rsid w:val="00B2613D"/>
    <w:rsid w:val="00B30C95"/>
    <w:rsid w:val="00B30F48"/>
    <w:rsid w:val="00B310F2"/>
    <w:rsid w:val="00B31CD1"/>
    <w:rsid w:val="00B32397"/>
    <w:rsid w:val="00B32B21"/>
    <w:rsid w:val="00B34E76"/>
    <w:rsid w:val="00B34FAB"/>
    <w:rsid w:val="00B35602"/>
    <w:rsid w:val="00B36316"/>
    <w:rsid w:val="00B36598"/>
    <w:rsid w:val="00B3681C"/>
    <w:rsid w:val="00B37A0F"/>
    <w:rsid w:val="00B37C05"/>
    <w:rsid w:val="00B4146F"/>
    <w:rsid w:val="00B41B71"/>
    <w:rsid w:val="00B41F6D"/>
    <w:rsid w:val="00B4258E"/>
    <w:rsid w:val="00B43A04"/>
    <w:rsid w:val="00B43CE8"/>
    <w:rsid w:val="00B44637"/>
    <w:rsid w:val="00B4480F"/>
    <w:rsid w:val="00B4649E"/>
    <w:rsid w:val="00B47C46"/>
    <w:rsid w:val="00B50354"/>
    <w:rsid w:val="00B51470"/>
    <w:rsid w:val="00B51A06"/>
    <w:rsid w:val="00B51EAB"/>
    <w:rsid w:val="00B52243"/>
    <w:rsid w:val="00B52506"/>
    <w:rsid w:val="00B52785"/>
    <w:rsid w:val="00B539BF"/>
    <w:rsid w:val="00B53EC0"/>
    <w:rsid w:val="00B53F0A"/>
    <w:rsid w:val="00B54E33"/>
    <w:rsid w:val="00B5528C"/>
    <w:rsid w:val="00B575AE"/>
    <w:rsid w:val="00B60958"/>
    <w:rsid w:val="00B61377"/>
    <w:rsid w:val="00B61FF1"/>
    <w:rsid w:val="00B625F4"/>
    <w:rsid w:val="00B6397C"/>
    <w:rsid w:val="00B63D40"/>
    <w:rsid w:val="00B65ACB"/>
    <w:rsid w:val="00B66333"/>
    <w:rsid w:val="00B666C8"/>
    <w:rsid w:val="00B67500"/>
    <w:rsid w:val="00B70874"/>
    <w:rsid w:val="00B71814"/>
    <w:rsid w:val="00B726B8"/>
    <w:rsid w:val="00B72C47"/>
    <w:rsid w:val="00B741AE"/>
    <w:rsid w:val="00B759D6"/>
    <w:rsid w:val="00B75BF1"/>
    <w:rsid w:val="00B8186F"/>
    <w:rsid w:val="00B818C2"/>
    <w:rsid w:val="00B81D40"/>
    <w:rsid w:val="00B82859"/>
    <w:rsid w:val="00B83004"/>
    <w:rsid w:val="00B83CE2"/>
    <w:rsid w:val="00B83DE2"/>
    <w:rsid w:val="00B8518C"/>
    <w:rsid w:val="00B86E30"/>
    <w:rsid w:val="00B87180"/>
    <w:rsid w:val="00B87681"/>
    <w:rsid w:val="00B878EE"/>
    <w:rsid w:val="00B90B28"/>
    <w:rsid w:val="00B915A5"/>
    <w:rsid w:val="00B91A80"/>
    <w:rsid w:val="00B92520"/>
    <w:rsid w:val="00B932CB"/>
    <w:rsid w:val="00B9351B"/>
    <w:rsid w:val="00B93DB4"/>
    <w:rsid w:val="00B942BE"/>
    <w:rsid w:val="00B94A34"/>
    <w:rsid w:val="00B94F92"/>
    <w:rsid w:val="00B964AC"/>
    <w:rsid w:val="00B9655C"/>
    <w:rsid w:val="00B96732"/>
    <w:rsid w:val="00B97420"/>
    <w:rsid w:val="00BA0F9E"/>
    <w:rsid w:val="00BA0FAB"/>
    <w:rsid w:val="00BA11A9"/>
    <w:rsid w:val="00BA1F92"/>
    <w:rsid w:val="00BA2073"/>
    <w:rsid w:val="00BA2C37"/>
    <w:rsid w:val="00BA450E"/>
    <w:rsid w:val="00BA4A2E"/>
    <w:rsid w:val="00BA4B73"/>
    <w:rsid w:val="00BA4D54"/>
    <w:rsid w:val="00BA56F3"/>
    <w:rsid w:val="00BA64BB"/>
    <w:rsid w:val="00BA7A01"/>
    <w:rsid w:val="00BA7FBF"/>
    <w:rsid w:val="00BB19C4"/>
    <w:rsid w:val="00BB19CF"/>
    <w:rsid w:val="00BB3A0F"/>
    <w:rsid w:val="00BB5B86"/>
    <w:rsid w:val="00BB5EF2"/>
    <w:rsid w:val="00BB6CD0"/>
    <w:rsid w:val="00BC011A"/>
    <w:rsid w:val="00BC0E15"/>
    <w:rsid w:val="00BC10DC"/>
    <w:rsid w:val="00BC2847"/>
    <w:rsid w:val="00BC2B5B"/>
    <w:rsid w:val="00BC2B76"/>
    <w:rsid w:val="00BC32D6"/>
    <w:rsid w:val="00BC4603"/>
    <w:rsid w:val="00BC4AFC"/>
    <w:rsid w:val="00BC4DD8"/>
    <w:rsid w:val="00BC75C1"/>
    <w:rsid w:val="00BC77A3"/>
    <w:rsid w:val="00BC7BD5"/>
    <w:rsid w:val="00BD0757"/>
    <w:rsid w:val="00BD1023"/>
    <w:rsid w:val="00BD208C"/>
    <w:rsid w:val="00BD2D77"/>
    <w:rsid w:val="00BD3495"/>
    <w:rsid w:val="00BD3887"/>
    <w:rsid w:val="00BD3FD7"/>
    <w:rsid w:val="00BD4556"/>
    <w:rsid w:val="00BD45C9"/>
    <w:rsid w:val="00BD4AF5"/>
    <w:rsid w:val="00BD5303"/>
    <w:rsid w:val="00BD57E0"/>
    <w:rsid w:val="00BD5AC0"/>
    <w:rsid w:val="00BD6023"/>
    <w:rsid w:val="00BD6306"/>
    <w:rsid w:val="00BD6B03"/>
    <w:rsid w:val="00BD6D7B"/>
    <w:rsid w:val="00BD6F44"/>
    <w:rsid w:val="00BE0271"/>
    <w:rsid w:val="00BE0480"/>
    <w:rsid w:val="00BE0F28"/>
    <w:rsid w:val="00BE15E3"/>
    <w:rsid w:val="00BE29BC"/>
    <w:rsid w:val="00BE343A"/>
    <w:rsid w:val="00BE3637"/>
    <w:rsid w:val="00BE4917"/>
    <w:rsid w:val="00BE5262"/>
    <w:rsid w:val="00BE5CB0"/>
    <w:rsid w:val="00BE5F21"/>
    <w:rsid w:val="00BF3AB6"/>
    <w:rsid w:val="00BF3E4A"/>
    <w:rsid w:val="00BF4A0E"/>
    <w:rsid w:val="00BF67D7"/>
    <w:rsid w:val="00BF691D"/>
    <w:rsid w:val="00BF7F53"/>
    <w:rsid w:val="00C001A4"/>
    <w:rsid w:val="00C0064E"/>
    <w:rsid w:val="00C00A53"/>
    <w:rsid w:val="00C012CB"/>
    <w:rsid w:val="00C0229C"/>
    <w:rsid w:val="00C023A0"/>
    <w:rsid w:val="00C028ED"/>
    <w:rsid w:val="00C03136"/>
    <w:rsid w:val="00C033E0"/>
    <w:rsid w:val="00C037F6"/>
    <w:rsid w:val="00C03B5B"/>
    <w:rsid w:val="00C04385"/>
    <w:rsid w:val="00C04485"/>
    <w:rsid w:val="00C05610"/>
    <w:rsid w:val="00C05E0F"/>
    <w:rsid w:val="00C06E98"/>
    <w:rsid w:val="00C06F9B"/>
    <w:rsid w:val="00C06F9F"/>
    <w:rsid w:val="00C07239"/>
    <w:rsid w:val="00C10E02"/>
    <w:rsid w:val="00C11BFF"/>
    <w:rsid w:val="00C125C1"/>
    <w:rsid w:val="00C12FCF"/>
    <w:rsid w:val="00C1418D"/>
    <w:rsid w:val="00C14742"/>
    <w:rsid w:val="00C15F66"/>
    <w:rsid w:val="00C1654B"/>
    <w:rsid w:val="00C171FC"/>
    <w:rsid w:val="00C17415"/>
    <w:rsid w:val="00C1741C"/>
    <w:rsid w:val="00C177C6"/>
    <w:rsid w:val="00C17B34"/>
    <w:rsid w:val="00C20E2E"/>
    <w:rsid w:val="00C22F56"/>
    <w:rsid w:val="00C239D4"/>
    <w:rsid w:val="00C23C60"/>
    <w:rsid w:val="00C24C0C"/>
    <w:rsid w:val="00C24D75"/>
    <w:rsid w:val="00C24DE1"/>
    <w:rsid w:val="00C24F19"/>
    <w:rsid w:val="00C25676"/>
    <w:rsid w:val="00C2576D"/>
    <w:rsid w:val="00C25808"/>
    <w:rsid w:val="00C26BD5"/>
    <w:rsid w:val="00C27F69"/>
    <w:rsid w:val="00C30270"/>
    <w:rsid w:val="00C310A6"/>
    <w:rsid w:val="00C312C8"/>
    <w:rsid w:val="00C320F2"/>
    <w:rsid w:val="00C32DE9"/>
    <w:rsid w:val="00C33A46"/>
    <w:rsid w:val="00C33A9B"/>
    <w:rsid w:val="00C340C5"/>
    <w:rsid w:val="00C348B7"/>
    <w:rsid w:val="00C3533B"/>
    <w:rsid w:val="00C35E6F"/>
    <w:rsid w:val="00C3646A"/>
    <w:rsid w:val="00C364B8"/>
    <w:rsid w:val="00C367EC"/>
    <w:rsid w:val="00C36FA9"/>
    <w:rsid w:val="00C370A9"/>
    <w:rsid w:val="00C3778C"/>
    <w:rsid w:val="00C40FEA"/>
    <w:rsid w:val="00C41C9B"/>
    <w:rsid w:val="00C41D0A"/>
    <w:rsid w:val="00C42645"/>
    <w:rsid w:val="00C43986"/>
    <w:rsid w:val="00C43B63"/>
    <w:rsid w:val="00C4470F"/>
    <w:rsid w:val="00C44A63"/>
    <w:rsid w:val="00C454EC"/>
    <w:rsid w:val="00C4588A"/>
    <w:rsid w:val="00C45D50"/>
    <w:rsid w:val="00C46A76"/>
    <w:rsid w:val="00C4757F"/>
    <w:rsid w:val="00C47675"/>
    <w:rsid w:val="00C47D3E"/>
    <w:rsid w:val="00C50779"/>
    <w:rsid w:val="00C508B1"/>
    <w:rsid w:val="00C50DF3"/>
    <w:rsid w:val="00C51646"/>
    <w:rsid w:val="00C520B0"/>
    <w:rsid w:val="00C52186"/>
    <w:rsid w:val="00C53839"/>
    <w:rsid w:val="00C55332"/>
    <w:rsid w:val="00C56A25"/>
    <w:rsid w:val="00C56B4E"/>
    <w:rsid w:val="00C5787A"/>
    <w:rsid w:val="00C57A14"/>
    <w:rsid w:val="00C57D70"/>
    <w:rsid w:val="00C604D4"/>
    <w:rsid w:val="00C606B2"/>
    <w:rsid w:val="00C61229"/>
    <w:rsid w:val="00C616B7"/>
    <w:rsid w:val="00C62319"/>
    <w:rsid w:val="00C6360E"/>
    <w:rsid w:val="00C63649"/>
    <w:rsid w:val="00C646ED"/>
    <w:rsid w:val="00C64B23"/>
    <w:rsid w:val="00C64B30"/>
    <w:rsid w:val="00C64F5C"/>
    <w:rsid w:val="00C652EE"/>
    <w:rsid w:val="00C6552A"/>
    <w:rsid w:val="00C65645"/>
    <w:rsid w:val="00C67E11"/>
    <w:rsid w:val="00C7012F"/>
    <w:rsid w:val="00C7017B"/>
    <w:rsid w:val="00C70ED7"/>
    <w:rsid w:val="00C7131B"/>
    <w:rsid w:val="00C714AC"/>
    <w:rsid w:val="00C72727"/>
    <w:rsid w:val="00C72BC3"/>
    <w:rsid w:val="00C73BD2"/>
    <w:rsid w:val="00C7413E"/>
    <w:rsid w:val="00C7421A"/>
    <w:rsid w:val="00C74F18"/>
    <w:rsid w:val="00C756B1"/>
    <w:rsid w:val="00C769FE"/>
    <w:rsid w:val="00C82173"/>
    <w:rsid w:val="00C821FC"/>
    <w:rsid w:val="00C82CA8"/>
    <w:rsid w:val="00C84A70"/>
    <w:rsid w:val="00C85796"/>
    <w:rsid w:val="00C859CA"/>
    <w:rsid w:val="00C85A0D"/>
    <w:rsid w:val="00C8719F"/>
    <w:rsid w:val="00C872B2"/>
    <w:rsid w:val="00C900B9"/>
    <w:rsid w:val="00C923D8"/>
    <w:rsid w:val="00C92D15"/>
    <w:rsid w:val="00C92D71"/>
    <w:rsid w:val="00C93625"/>
    <w:rsid w:val="00C93997"/>
    <w:rsid w:val="00C93B13"/>
    <w:rsid w:val="00C93DA1"/>
    <w:rsid w:val="00C94A40"/>
    <w:rsid w:val="00C94DFA"/>
    <w:rsid w:val="00C9527A"/>
    <w:rsid w:val="00C97376"/>
    <w:rsid w:val="00C97C2E"/>
    <w:rsid w:val="00C97DE4"/>
    <w:rsid w:val="00CA0472"/>
    <w:rsid w:val="00CA0565"/>
    <w:rsid w:val="00CA0786"/>
    <w:rsid w:val="00CA13EA"/>
    <w:rsid w:val="00CA19B1"/>
    <w:rsid w:val="00CA3BE3"/>
    <w:rsid w:val="00CA3E8B"/>
    <w:rsid w:val="00CA42CC"/>
    <w:rsid w:val="00CA43A7"/>
    <w:rsid w:val="00CA57FE"/>
    <w:rsid w:val="00CA5C0C"/>
    <w:rsid w:val="00CA7847"/>
    <w:rsid w:val="00CA7CBD"/>
    <w:rsid w:val="00CB05C1"/>
    <w:rsid w:val="00CB05E5"/>
    <w:rsid w:val="00CB1F0F"/>
    <w:rsid w:val="00CB3A35"/>
    <w:rsid w:val="00CB3ABD"/>
    <w:rsid w:val="00CB3B0C"/>
    <w:rsid w:val="00CB3E1F"/>
    <w:rsid w:val="00CB4C7A"/>
    <w:rsid w:val="00CB5516"/>
    <w:rsid w:val="00CB559D"/>
    <w:rsid w:val="00CB5DF0"/>
    <w:rsid w:val="00CB62F0"/>
    <w:rsid w:val="00CB7E57"/>
    <w:rsid w:val="00CB7E5A"/>
    <w:rsid w:val="00CC002F"/>
    <w:rsid w:val="00CC01E3"/>
    <w:rsid w:val="00CC0220"/>
    <w:rsid w:val="00CC0C74"/>
    <w:rsid w:val="00CC111F"/>
    <w:rsid w:val="00CC1168"/>
    <w:rsid w:val="00CC1392"/>
    <w:rsid w:val="00CC1B71"/>
    <w:rsid w:val="00CC2511"/>
    <w:rsid w:val="00CC2962"/>
    <w:rsid w:val="00CC31BE"/>
    <w:rsid w:val="00CC372F"/>
    <w:rsid w:val="00CC5451"/>
    <w:rsid w:val="00CC5BA3"/>
    <w:rsid w:val="00CC6372"/>
    <w:rsid w:val="00CC65FB"/>
    <w:rsid w:val="00CC710E"/>
    <w:rsid w:val="00CC7AAB"/>
    <w:rsid w:val="00CD175D"/>
    <w:rsid w:val="00CD2437"/>
    <w:rsid w:val="00CD2EB5"/>
    <w:rsid w:val="00CD423E"/>
    <w:rsid w:val="00CD484D"/>
    <w:rsid w:val="00CD4A29"/>
    <w:rsid w:val="00CD4A6A"/>
    <w:rsid w:val="00CD4F0B"/>
    <w:rsid w:val="00CD5D37"/>
    <w:rsid w:val="00CD69FC"/>
    <w:rsid w:val="00CD7162"/>
    <w:rsid w:val="00CD72FD"/>
    <w:rsid w:val="00CE05BA"/>
    <w:rsid w:val="00CE1DB1"/>
    <w:rsid w:val="00CE3ED5"/>
    <w:rsid w:val="00CE3F2D"/>
    <w:rsid w:val="00CE46C6"/>
    <w:rsid w:val="00CE4DD2"/>
    <w:rsid w:val="00CE5783"/>
    <w:rsid w:val="00CE649E"/>
    <w:rsid w:val="00CE6533"/>
    <w:rsid w:val="00CE691E"/>
    <w:rsid w:val="00CE7891"/>
    <w:rsid w:val="00CF0516"/>
    <w:rsid w:val="00CF1809"/>
    <w:rsid w:val="00CF1F8A"/>
    <w:rsid w:val="00CF243C"/>
    <w:rsid w:val="00CF37E3"/>
    <w:rsid w:val="00CF3C83"/>
    <w:rsid w:val="00CF417A"/>
    <w:rsid w:val="00CF41CF"/>
    <w:rsid w:val="00CF52BE"/>
    <w:rsid w:val="00CF5460"/>
    <w:rsid w:val="00CF5C46"/>
    <w:rsid w:val="00CF5E06"/>
    <w:rsid w:val="00CF6F91"/>
    <w:rsid w:val="00CF6FDB"/>
    <w:rsid w:val="00CF770F"/>
    <w:rsid w:val="00CF7F11"/>
    <w:rsid w:val="00D01B8D"/>
    <w:rsid w:val="00D01E57"/>
    <w:rsid w:val="00D0275F"/>
    <w:rsid w:val="00D033DB"/>
    <w:rsid w:val="00D03EC7"/>
    <w:rsid w:val="00D04CAB"/>
    <w:rsid w:val="00D05BBD"/>
    <w:rsid w:val="00D060AA"/>
    <w:rsid w:val="00D06967"/>
    <w:rsid w:val="00D06BBF"/>
    <w:rsid w:val="00D104E4"/>
    <w:rsid w:val="00D120D1"/>
    <w:rsid w:val="00D13D0F"/>
    <w:rsid w:val="00D14524"/>
    <w:rsid w:val="00D145DD"/>
    <w:rsid w:val="00D14A0D"/>
    <w:rsid w:val="00D15342"/>
    <w:rsid w:val="00D15D79"/>
    <w:rsid w:val="00D163A4"/>
    <w:rsid w:val="00D16EDA"/>
    <w:rsid w:val="00D172C9"/>
    <w:rsid w:val="00D17B07"/>
    <w:rsid w:val="00D20673"/>
    <w:rsid w:val="00D21A6E"/>
    <w:rsid w:val="00D224DC"/>
    <w:rsid w:val="00D2262A"/>
    <w:rsid w:val="00D22859"/>
    <w:rsid w:val="00D23E41"/>
    <w:rsid w:val="00D23E86"/>
    <w:rsid w:val="00D241A1"/>
    <w:rsid w:val="00D2430A"/>
    <w:rsid w:val="00D25A58"/>
    <w:rsid w:val="00D26105"/>
    <w:rsid w:val="00D278EE"/>
    <w:rsid w:val="00D27B3D"/>
    <w:rsid w:val="00D3006D"/>
    <w:rsid w:val="00D305DE"/>
    <w:rsid w:val="00D30B74"/>
    <w:rsid w:val="00D31DA8"/>
    <w:rsid w:val="00D32D4C"/>
    <w:rsid w:val="00D34596"/>
    <w:rsid w:val="00D36028"/>
    <w:rsid w:val="00D36307"/>
    <w:rsid w:val="00D370DE"/>
    <w:rsid w:val="00D375A3"/>
    <w:rsid w:val="00D37EB4"/>
    <w:rsid w:val="00D406F0"/>
    <w:rsid w:val="00D4150E"/>
    <w:rsid w:val="00D4162E"/>
    <w:rsid w:val="00D41C55"/>
    <w:rsid w:val="00D41E6D"/>
    <w:rsid w:val="00D424D7"/>
    <w:rsid w:val="00D429D4"/>
    <w:rsid w:val="00D44617"/>
    <w:rsid w:val="00D44976"/>
    <w:rsid w:val="00D44FF6"/>
    <w:rsid w:val="00D45834"/>
    <w:rsid w:val="00D4714A"/>
    <w:rsid w:val="00D478B4"/>
    <w:rsid w:val="00D47B48"/>
    <w:rsid w:val="00D50241"/>
    <w:rsid w:val="00D50A4B"/>
    <w:rsid w:val="00D51800"/>
    <w:rsid w:val="00D5290A"/>
    <w:rsid w:val="00D536E0"/>
    <w:rsid w:val="00D5490A"/>
    <w:rsid w:val="00D54E2A"/>
    <w:rsid w:val="00D55A1A"/>
    <w:rsid w:val="00D55CD6"/>
    <w:rsid w:val="00D57480"/>
    <w:rsid w:val="00D575C0"/>
    <w:rsid w:val="00D57AF8"/>
    <w:rsid w:val="00D60066"/>
    <w:rsid w:val="00D60C3D"/>
    <w:rsid w:val="00D60D78"/>
    <w:rsid w:val="00D60F8E"/>
    <w:rsid w:val="00D60FA5"/>
    <w:rsid w:val="00D6124B"/>
    <w:rsid w:val="00D613CD"/>
    <w:rsid w:val="00D61991"/>
    <w:rsid w:val="00D62460"/>
    <w:rsid w:val="00D6281D"/>
    <w:rsid w:val="00D6387C"/>
    <w:rsid w:val="00D64D3E"/>
    <w:rsid w:val="00D66BA3"/>
    <w:rsid w:val="00D679F7"/>
    <w:rsid w:val="00D706B7"/>
    <w:rsid w:val="00D707B9"/>
    <w:rsid w:val="00D70C3F"/>
    <w:rsid w:val="00D72B37"/>
    <w:rsid w:val="00D72DA2"/>
    <w:rsid w:val="00D73032"/>
    <w:rsid w:val="00D748B7"/>
    <w:rsid w:val="00D74AFB"/>
    <w:rsid w:val="00D7541C"/>
    <w:rsid w:val="00D7561B"/>
    <w:rsid w:val="00D75E2F"/>
    <w:rsid w:val="00D76070"/>
    <w:rsid w:val="00D761D0"/>
    <w:rsid w:val="00D765D7"/>
    <w:rsid w:val="00D766F1"/>
    <w:rsid w:val="00D769D2"/>
    <w:rsid w:val="00D80AC5"/>
    <w:rsid w:val="00D8261C"/>
    <w:rsid w:val="00D82AA5"/>
    <w:rsid w:val="00D8369D"/>
    <w:rsid w:val="00D83D73"/>
    <w:rsid w:val="00D84296"/>
    <w:rsid w:val="00D842F9"/>
    <w:rsid w:val="00D848FE"/>
    <w:rsid w:val="00D85C1B"/>
    <w:rsid w:val="00D90D29"/>
    <w:rsid w:val="00D9143A"/>
    <w:rsid w:val="00D92317"/>
    <w:rsid w:val="00D930C8"/>
    <w:rsid w:val="00D93BA5"/>
    <w:rsid w:val="00D945DF"/>
    <w:rsid w:val="00D94B05"/>
    <w:rsid w:val="00D951D0"/>
    <w:rsid w:val="00D960CB"/>
    <w:rsid w:val="00D96F0E"/>
    <w:rsid w:val="00DA08C4"/>
    <w:rsid w:val="00DA0DA0"/>
    <w:rsid w:val="00DA1CCE"/>
    <w:rsid w:val="00DA211E"/>
    <w:rsid w:val="00DA2D96"/>
    <w:rsid w:val="00DA4556"/>
    <w:rsid w:val="00DA4913"/>
    <w:rsid w:val="00DB09AF"/>
    <w:rsid w:val="00DB2B0A"/>
    <w:rsid w:val="00DB2B9A"/>
    <w:rsid w:val="00DB417D"/>
    <w:rsid w:val="00DB4391"/>
    <w:rsid w:val="00DB5BE1"/>
    <w:rsid w:val="00DB5DFE"/>
    <w:rsid w:val="00DB6367"/>
    <w:rsid w:val="00DB6C3A"/>
    <w:rsid w:val="00DC01EE"/>
    <w:rsid w:val="00DC0305"/>
    <w:rsid w:val="00DC044E"/>
    <w:rsid w:val="00DC1804"/>
    <w:rsid w:val="00DC1C06"/>
    <w:rsid w:val="00DC29AE"/>
    <w:rsid w:val="00DC2D12"/>
    <w:rsid w:val="00DC384B"/>
    <w:rsid w:val="00DC3AD1"/>
    <w:rsid w:val="00DC3C84"/>
    <w:rsid w:val="00DC458C"/>
    <w:rsid w:val="00DC52B1"/>
    <w:rsid w:val="00DC5DB5"/>
    <w:rsid w:val="00DC6A31"/>
    <w:rsid w:val="00DC7D0A"/>
    <w:rsid w:val="00DD0F61"/>
    <w:rsid w:val="00DD11A9"/>
    <w:rsid w:val="00DD12FF"/>
    <w:rsid w:val="00DD2574"/>
    <w:rsid w:val="00DD398E"/>
    <w:rsid w:val="00DD4326"/>
    <w:rsid w:val="00DD4BD7"/>
    <w:rsid w:val="00DD5438"/>
    <w:rsid w:val="00DD6524"/>
    <w:rsid w:val="00DD6EDD"/>
    <w:rsid w:val="00DE0717"/>
    <w:rsid w:val="00DE0790"/>
    <w:rsid w:val="00DE09BA"/>
    <w:rsid w:val="00DE120B"/>
    <w:rsid w:val="00DE1D9B"/>
    <w:rsid w:val="00DE2257"/>
    <w:rsid w:val="00DE2BCA"/>
    <w:rsid w:val="00DE34A3"/>
    <w:rsid w:val="00DE43D1"/>
    <w:rsid w:val="00DE5067"/>
    <w:rsid w:val="00DE5874"/>
    <w:rsid w:val="00DE6A94"/>
    <w:rsid w:val="00DE76A2"/>
    <w:rsid w:val="00DF1522"/>
    <w:rsid w:val="00DF1FDA"/>
    <w:rsid w:val="00DF20F5"/>
    <w:rsid w:val="00DF230A"/>
    <w:rsid w:val="00DF54A0"/>
    <w:rsid w:val="00DF5BD1"/>
    <w:rsid w:val="00DF5F85"/>
    <w:rsid w:val="00DF6372"/>
    <w:rsid w:val="00DF7313"/>
    <w:rsid w:val="00DF7E73"/>
    <w:rsid w:val="00E00787"/>
    <w:rsid w:val="00E02477"/>
    <w:rsid w:val="00E0254E"/>
    <w:rsid w:val="00E02915"/>
    <w:rsid w:val="00E02E90"/>
    <w:rsid w:val="00E02F29"/>
    <w:rsid w:val="00E0344A"/>
    <w:rsid w:val="00E04D52"/>
    <w:rsid w:val="00E05E31"/>
    <w:rsid w:val="00E06142"/>
    <w:rsid w:val="00E0662B"/>
    <w:rsid w:val="00E06AD8"/>
    <w:rsid w:val="00E1096C"/>
    <w:rsid w:val="00E10A0B"/>
    <w:rsid w:val="00E1113A"/>
    <w:rsid w:val="00E11776"/>
    <w:rsid w:val="00E11787"/>
    <w:rsid w:val="00E11CB1"/>
    <w:rsid w:val="00E12CC2"/>
    <w:rsid w:val="00E12F96"/>
    <w:rsid w:val="00E140C4"/>
    <w:rsid w:val="00E149AE"/>
    <w:rsid w:val="00E15F08"/>
    <w:rsid w:val="00E1657E"/>
    <w:rsid w:val="00E16CF1"/>
    <w:rsid w:val="00E16E43"/>
    <w:rsid w:val="00E176F3"/>
    <w:rsid w:val="00E20070"/>
    <w:rsid w:val="00E20C4B"/>
    <w:rsid w:val="00E21813"/>
    <w:rsid w:val="00E23589"/>
    <w:rsid w:val="00E24276"/>
    <w:rsid w:val="00E24856"/>
    <w:rsid w:val="00E24FBF"/>
    <w:rsid w:val="00E259C1"/>
    <w:rsid w:val="00E26679"/>
    <w:rsid w:val="00E272CA"/>
    <w:rsid w:val="00E272E3"/>
    <w:rsid w:val="00E276EA"/>
    <w:rsid w:val="00E30116"/>
    <w:rsid w:val="00E30897"/>
    <w:rsid w:val="00E30ABB"/>
    <w:rsid w:val="00E312D3"/>
    <w:rsid w:val="00E322EF"/>
    <w:rsid w:val="00E32865"/>
    <w:rsid w:val="00E32948"/>
    <w:rsid w:val="00E32FF6"/>
    <w:rsid w:val="00E333C3"/>
    <w:rsid w:val="00E338B7"/>
    <w:rsid w:val="00E33A5E"/>
    <w:rsid w:val="00E34079"/>
    <w:rsid w:val="00E34669"/>
    <w:rsid w:val="00E34977"/>
    <w:rsid w:val="00E352DF"/>
    <w:rsid w:val="00E35347"/>
    <w:rsid w:val="00E35AE3"/>
    <w:rsid w:val="00E3700B"/>
    <w:rsid w:val="00E40739"/>
    <w:rsid w:val="00E4081A"/>
    <w:rsid w:val="00E425C8"/>
    <w:rsid w:val="00E42B37"/>
    <w:rsid w:val="00E431E9"/>
    <w:rsid w:val="00E4452C"/>
    <w:rsid w:val="00E44CE0"/>
    <w:rsid w:val="00E452B0"/>
    <w:rsid w:val="00E453E9"/>
    <w:rsid w:val="00E45981"/>
    <w:rsid w:val="00E46942"/>
    <w:rsid w:val="00E502C9"/>
    <w:rsid w:val="00E506FC"/>
    <w:rsid w:val="00E50DD4"/>
    <w:rsid w:val="00E50F34"/>
    <w:rsid w:val="00E5114D"/>
    <w:rsid w:val="00E51427"/>
    <w:rsid w:val="00E517ED"/>
    <w:rsid w:val="00E52281"/>
    <w:rsid w:val="00E52739"/>
    <w:rsid w:val="00E5273C"/>
    <w:rsid w:val="00E54040"/>
    <w:rsid w:val="00E54C4A"/>
    <w:rsid w:val="00E54DD0"/>
    <w:rsid w:val="00E54EB1"/>
    <w:rsid w:val="00E55605"/>
    <w:rsid w:val="00E557E3"/>
    <w:rsid w:val="00E56796"/>
    <w:rsid w:val="00E56E2B"/>
    <w:rsid w:val="00E6007E"/>
    <w:rsid w:val="00E61863"/>
    <w:rsid w:val="00E62724"/>
    <w:rsid w:val="00E6311B"/>
    <w:rsid w:val="00E63B4C"/>
    <w:rsid w:val="00E644AE"/>
    <w:rsid w:val="00E64AE4"/>
    <w:rsid w:val="00E64EA8"/>
    <w:rsid w:val="00E65BAB"/>
    <w:rsid w:val="00E664C4"/>
    <w:rsid w:val="00E66550"/>
    <w:rsid w:val="00E66C8D"/>
    <w:rsid w:val="00E709A4"/>
    <w:rsid w:val="00E7121B"/>
    <w:rsid w:val="00E713C7"/>
    <w:rsid w:val="00E73038"/>
    <w:rsid w:val="00E73144"/>
    <w:rsid w:val="00E74695"/>
    <w:rsid w:val="00E773AF"/>
    <w:rsid w:val="00E773E3"/>
    <w:rsid w:val="00E8138F"/>
    <w:rsid w:val="00E82009"/>
    <w:rsid w:val="00E820D3"/>
    <w:rsid w:val="00E8329A"/>
    <w:rsid w:val="00E846EE"/>
    <w:rsid w:val="00E84941"/>
    <w:rsid w:val="00E85942"/>
    <w:rsid w:val="00E85A89"/>
    <w:rsid w:val="00E87D54"/>
    <w:rsid w:val="00E900A5"/>
    <w:rsid w:val="00E900EB"/>
    <w:rsid w:val="00E90710"/>
    <w:rsid w:val="00E90C1F"/>
    <w:rsid w:val="00E91FA6"/>
    <w:rsid w:val="00E92D7F"/>
    <w:rsid w:val="00E92D8D"/>
    <w:rsid w:val="00E939A4"/>
    <w:rsid w:val="00E93F6F"/>
    <w:rsid w:val="00E9435C"/>
    <w:rsid w:val="00E951C0"/>
    <w:rsid w:val="00E95758"/>
    <w:rsid w:val="00E96098"/>
    <w:rsid w:val="00E979B1"/>
    <w:rsid w:val="00EA0DD2"/>
    <w:rsid w:val="00EA1598"/>
    <w:rsid w:val="00EA1C30"/>
    <w:rsid w:val="00EA24AF"/>
    <w:rsid w:val="00EA289C"/>
    <w:rsid w:val="00EA29D7"/>
    <w:rsid w:val="00EA3D40"/>
    <w:rsid w:val="00EA41C0"/>
    <w:rsid w:val="00EA4BE3"/>
    <w:rsid w:val="00EA60B7"/>
    <w:rsid w:val="00EB1779"/>
    <w:rsid w:val="00EB353D"/>
    <w:rsid w:val="00EB3BA9"/>
    <w:rsid w:val="00EB4F84"/>
    <w:rsid w:val="00EB5374"/>
    <w:rsid w:val="00EB5E16"/>
    <w:rsid w:val="00EB5EE1"/>
    <w:rsid w:val="00EB5FA7"/>
    <w:rsid w:val="00EB771A"/>
    <w:rsid w:val="00EB7E5A"/>
    <w:rsid w:val="00EC070D"/>
    <w:rsid w:val="00EC1918"/>
    <w:rsid w:val="00EC2D8C"/>
    <w:rsid w:val="00EC2DEA"/>
    <w:rsid w:val="00EC31E6"/>
    <w:rsid w:val="00EC38DD"/>
    <w:rsid w:val="00EC4152"/>
    <w:rsid w:val="00EC488E"/>
    <w:rsid w:val="00EC535A"/>
    <w:rsid w:val="00EC5A6F"/>
    <w:rsid w:val="00EC61D8"/>
    <w:rsid w:val="00EC699B"/>
    <w:rsid w:val="00EC6E7E"/>
    <w:rsid w:val="00ED09FB"/>
    <w:rsid w:val="00ED3762"/>
    <w:rsid w:val="00ED434E"/>
    <w:rsid w:val="00ED644A"/>
    <w:rsid w:val="00ED7555"/>
    <w:rsid w:val="00EE12F7"/>
    <w:rsid w:val="00EE168B"/>
    <w:rsid w:val="00EE2FFA"/>
    <w:rsid w:val="00EE3668"/>
    <w:rsid w:val="00EE5373"/>
    <w:rsid w:val="00EE5472"/>
    <w:rsid w:val="00EE6D6E"/>
    <w:rsid w:val="00EE7193"/>
    <w:rsid w:val="00EF1266"/>
    <w:rsid w:val="00EF1F77"/>
    <w:rsid w:val="00EF2DDE"/>
    <w:rsid w:val="00EF2DFA"/>
    <w:rsid w:val="00EF37C4"/>
    <w:rsid w:val="00EF40C0"/>
    <w:rsid w:val="00EF5341"/>
    <w:rsid w:val="00EF57D1"/>
    <w:rsid w:val="00EF5E52"/>
    <w:rsid w:val="00EF6C28"/>
    <w:rsid w:val="00EF7EF4"/>
    <w:rsid w:val="00F00136"/>
    <w:rsid w:val="00F00278"/>
    <w:rsid w:val="00F0108D"/>
    <w:rsid w:val="00F017B4"/>
    <w:rsid w:val="00F02179"/>
    <w:rsid w:val="00F02A56"/>
    <w:rsid w:val="00F02F9E"/>
    <w:rsid w:val="00F0357E"/>
    <w:rsid w:val="00F0363D"/>
    <w:rsid w:val="00F03D43"/>
    <w:rsid w:val="00F03E9F"/>
    <w:rsid w:val="00F05167"/>
    <w:rsid w:val="00F05296"/>
    <w:rsid w:val="00F069F8"/>
    <w:rsid w:val="00F076F2"/>
    <w:rsid w:val="00F07BBA"/>
    <w:rsid w:val="00F07E07"/>
    <w:rsid w:val="00F100C7"/>
    <w:rsid w:val="00F11B2B"/>
    <w:rsid w:val="00F11B55"/>
    <w:rsid w:val="00F11C03"/>
    <w:rsid w:val="00F12359"/>
    <w:rsid w:val="00F135FB"/>
    <w:rsid w:val="00F1578C"/>
    <w:rsid w:val="00F17742"/>
    <w:rsid w:val="00F17EA2"/>
    <w:rsid w:val="00F2031A"/>
    <w:rsid w:val="00F204D7"/>
    <w:rsid w:val="00F20F2A"/>
    <w:rsid w:val="00F24C09"/>
    <w:rsid w:val="00F26197"/>
    <w:rsid w:val="00F26618"/>
    <w:rsid w:val="00F272FC"/>
    <w:rsid w:val="00F27B76"/>
    <w:rsid w:val="00F30181"/>
    <w:rsid w:val="00F3044B"/>
    <w:rsid w:val="00F30722"/>
    <w:rsid w:val="00F308BF"/>
    <w:rsid w:val="00F314B4"/>
    <w:rsid w:val="00F31F0E"/>
    <w:rsid w:val="00F32C3D"/>
    <w:rsid w:val="00F33E17"/>
    <w:rsid w:val="00F35893"/>
    <w:rsid w:val="00F36271"/>
    <w:rsid w:val="00F364F2"/>
    <w:rsid w:val="00F374AF"/>
    <w:rsid w:val="00F37C5D"/>
    <w:rsid w:val="00F37E6F"/>
    <w:rsid w:val="00F407A2"/>
    <w:rsid w:val="00F40C13"/>
    <w:rsid w:val="00F41695"/>
    <w:rsid w:val="00F43D3A"/>
    <w:rsid w:val="00F44128"/>
    <w:rsid w:val="00F4537D"/>
    <w:rsid w:val="00F457D0"/>
    <w:rsid w:val="00F46908"/>
    <w:rsid w:val="00F46B27"/>
    <w:rsid w:val="00F46E82"/>
    <w:rsid w:val="00F47057"/>
    <w:rsid w:val="00F4716D"/>
    <w:rsid w:val="00F4746C"/>
    <w:rsid w:val="00F51ACE"/>
    <w:rsid w:val="00F5215E"/>
    <w:rsid w:val="00F52520"/>
    <w:rsid w:val="00F52D10"/>
    <w:rsid w:val="00F53A23"/>
    <w:rsid w:val="00F54D79"/>
    <w:rsid w:val="00F54E1C"/>
    <w:rsid w:val="00F54FB9"/>
    <w:rsid w:val="00F55E52"/>
    <w:rsid w:val="00F565FF"/>
    <w:rsid w:val="00F57B1D"/>
    <w:rsid w:val="00F57B27"/>
    <w:rsid w:val="00F60C1C"/>
    <w:rsid w:val="00F6194C"/>
    <w:rsid w:val="00F622FF"/>
    <w:rsid w:val="00F63A0F"/>
    <w:rsid w:val="00F63EC8"/>
    <w:rsid w:val="00F64204"/>
    <w:rsid w:val="00F64370"/>
    <w:rsid w:val="00F66531"/>
    <w:rsid w:val="00F66658"/>
    <w:rsid w:val="00F70B3E"/>
    <w:rsid w:val="00F72111"/>
    <w:rsid w:val="00F72180"/>
    <w:rsid w:val="00F72A0A"/>
    <w:rsid w:val="00F72EC9"/>
    <w:rsid w:val="00F73D67"/>
    <w:rsid w:val="00F741AE"/>
    <w:rsid w:val="00F746D7"/>
    <w:rsid w:val="00F75427"/>
    <w:rsid w:val="00F76D66"/>
    <w:rsid w:val="00F77584"/>
    <w:rsid w:val="00F80121"/>
    <w:rsid w:val="00F80B05"/>
    <w:rsid w:val="00F814D7"/>
    <w:rsid w:val="00F81A7E"/>
    <w:rsid w:val="00F825CD"/>
    <w:rsid w:val="00F82ABA"/>
    <w:rsid w:val="00F83EB6"/>
    <w:rsid w:val="00F848CF"/>
    <w:rsid w:val="00F851A3"/>
    <w:rsid w:val="00F85C8B"/>
    <w:rsid w:val="00F85EF3"/>
    <w:rsid w:val="00F86919"/>
    <w:rsid w:val="00F86989"/>
    <w:rsid w:val="00F86AE7"/>
    <w:rsid w:val="00F879BE"/>
    <w:rsid w:val="00F87BFE"/>
    <w:rsid w:val="00F87F38"/>
    <w:rsid w:val="00F901D3"/>
    <w:rsid w:val="00F908CE"/>
    <w:rsid w:val="00F91127"/>
    <w:rsid w:val="00F914C1"/>
    <w:rsid w:val="00F92B0C"/>
    <w:rsid w:val="00F92BDF"/>
    <w:rsid w:val="00F92FD9"/>
    <w:rsid w:val="00F93100"/>
    <w:rsid w:val="00F939CB"/>
    <w:rsid w:val="00F94A76"/>
    <w:rsid w:val="00F950D2"/>
    <w:rsid w:val="00F95209"/>
    <w:rsid w:val="00F95EFA"/>
    <w:rsid w:val="00F96145"/>
    <w:rsid w:val="00F9626F"/>
    <w:rsid w:val="00F964A1"/>
    <w:rsid w:val="00FA18EF"/>
    <w:rsid w:val="00FA3396"/>
    <w:rsid w:val="00FA382D"/>
    <w:rsid w:val="00FA3B1B"/>
    <w:rsid w:val="00FA3F95"/>
    <w:rsid w:val="00FA467E"/>
    <w:rsid w:val="00FA48A9"/>
    <w:rsid w:val="00FA4A18"/>
    <w:rsid w:val="00FA4DB7"/>
    <w:rsid w:val="00FA65BB"/>
    <w:rsid w:val="00FA6F68"/>
    <w:rsid w:val="00FA774B"/>
    <w:rsid w:val="00FA7C81"/>
    <w:rsid w:val="00FA7E19"/>
    <w:rsid w:val="00FB159F"/>
    <w:rsid w:val="00FB21C3"/>
    <w:rsid w:val="00FB3548"/>
    <w:rsid w:val="00FB35E4"/>
    <w:rsid w:val="00FB36E8"/>
    <w:rsid w:val="00FB4596"/>
    <w:rsid w:val="00FB4971"/>
    <w:rsid w:val="00FB4CD9"/>
    <w:rsid w:val="00FB5414"/>
    <w:rsid w:val="00FB568B"/>
    <w:rsid w:val="00FB584C"/>
    <w:rsid w:val="00FB5C2C"/>
    <w:rsid w:val="00FB5CA7"/>
    <w:rsid w:val="00FB72FB"/>
    <w:rsid w:val="00FB7D80"/>
    <w:rsid w:val="00FC0272"/>
    <w:rsid w:val="00FC0D38"/>
    <w:rsid w:val="00FC1022"/>
    <w:rsid w:val="00FC175D"/>
    <w:rsid w:val="00FC1B8C"/>
    <w:rsid w:val="00FC2028"/>
    <w:rsid w:val="00FC23E4"/>
    <w:rsid w:val="00FC26D0"/>
    <w:rsid w:val="00FC29E5"/>
    <w:rsid w:val="00FC2A17"/>
    <w:rsid w:val="00FC2D95"/>
    <w:rsid w:val="00FC35B9"/>
    <w:rsid w:val="00FC4248"/>
    <w:rsid w:val="00FC4438"/>
    <w:rsid w:val="00FC4948"/>
    <w:rsid w:val="00FC4A38"/>
    <w:rsid w:val="00FC4C19"/>
    <w:rsid w:val="00FC50FB"/>
    <w:rsid w:val="00FC51A1"/>
    <w:rsid w:val="00FC6995"/>
    <w:rsid w:val="00FC6F1E"/>
    <w:rsid w:val="00FC73AA"/>
    <w:rsid w:val="00FD0BEF"/>
    <w:rsid w:val="00FD206E"/>
    <w:rsid w:val="00FD4181"/>
    <w:rsid w:val="00FD4EAF"/>
    <w:rsid w:val="00FD6D5C"/>
    <w:rsid w:val="00FD73A1"/>
    <w:rsid w:val="00FD75CC"/>
    <w:rsid w:val="00FD76BD"/>
    <w:rsid w:val="00FD7716"/>
    <w:rsid w:val="00FD77FC"/>
    <w:rsid w:val="00FD7C5F"/>
    <w:rsid w:val="00FE0454"/>
    <w:rsid w:val="00FE1B13"/>
    <w:rsid w:val="00FE252C"/>
    <w:rsid w:val="00FE332B"/>
    <w:rsid w:val="00FE4856"/>
    <w:rsid w:val="00FE5DEC"/>
    <w:rsid w:val="00FE68D7"/>
    <w:rsid w:val="00FF0917"/>
    <w:rsid w:val="00FF1185"/>
    <w:rsid w:val="00FF1E18"/>
    <w:rsid w:val="00FF1EC3"/>
    <w:rsid w:val="00FF1F74"/>
    <w:rsid w:val="00FF31E4"/>
    <w:rsid w:val="00FF322E"/>
    <w:rsid w:val="00FF34F2"/>
    <w:rsid w:val="00FF4D33"/>
    <w:rsid w:val="00FF4E2B"/>
    <w:rsid w:val="00FF521B"/>
    <w:rsid w:val="00FF5252"/>
    <w:rsid w:val="00FF5431"/>
    <w:rsid w:val="00FF59B2"/>
    <w:rsid w:val="00FF63A2"/>
    <w:rsid w:val="00FF69EB"/>
    <w:rsid w:val="00FF7053"/>
    <w:rsid w:val="00FF70F0"/>
    <w:rsid w:val="00FF7126"/>
    <w:rsid w:val="00FF7310"/>
    <w:rsid w:val="00FF7B20"/>
    <w:rsid w:val="00FF7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6CCE5"/>
  <w15:docId w15:val="{29ED8313-92D2-42F2-95AF-C313A4BE7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4BB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E4B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E4BB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64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44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43AB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3AB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46B2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8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arningally.org/" TargetMode="External"/><Relationship Id="rId13" Type="http://schemas.openxmlformats.org/officeDocument/2006/relationships/hyperlink" Target="http://www.LDOnlin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ys-add.com/index.html" TargetMode="External"/><Relationship Id="rId12" Type="http://schemas.openxmlformats.org/officeDocument/2006/relationships/hyperlink" Target="https://www.understood.org/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sksusanbarton.com/video-chats/" TargetMode="External"/><Relationship Id="rId11" Type="http://schemas.openxmlformats.org/officeDocument/2006/relationships/hyperlink" Target="http://www.dyslexia.yale.edu/dyslexiastraighttalk.html" TargetMode="External"/><Relationship Id="rId5" Type="http://schemas.openxmlformats.org/officeDocument/2006/relationships/hyperlink" Target="http://dys-add.com/videos/dyslexiaSymptomsSolutions_Part01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ReadingRockets.org/helping/questions/dyslexi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nterdys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</dc:creator>
  <cp:lastModifiedBy>Marci Peterson</cp:lastModifiedBy>
  <cp:revision>2</cp:revision>
  <cp:lastPrinted>2017-03-06T16:38:00Z</cp:lastPrinted>
  <dcterms:created xsi:type="dcterms:W3CDTF">2022-01-31T13:47:00Z</dcterms:created>
  <dcterms:modified xsi:type="dcterms:W3CDTF">2022-01-31T13:47:00Z</dcterms:modified>
</cp:coreProperties>
</file>